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3B8B" w:rsidRPr="00CD7D7D" w:rsidRDefault="0011595A" w:rsidP="004804B5">
      <w:pPr>
        <w:pStyle w:val="FirstName"/>
        <w:rPr>
          <w:noProof w:val="0"/>
          <w:color w:val="404040" w:themeColor="text1" w:themeTint="BF"/>
        </w:rPr>
      </w:pPr>
      <w:r>
        <w:rPr>
          <w:lang w:val="es-CO" w:eastAsia="es-CO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3002280</wp:posOffset>
            </wp:positionH>
            <wp:positionV relativeFrom="paragraph">
              <wp:posOffset>-426085</wp:posOffset>
            </wp:positionV>
            <wp:extent cx="1616679" cy="1775460"/>
            <wp:effectExtent l="57150" t="57150" r="60325" b="53340"/>
            <wp:wrapNone/>
            <wp:docPr id="5" name="Picture 5" descr="C:\Users\dcv\AppData\Local\Microsoft\Windows\INetCache\Content.Word\Carolina Villami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cv\AppData\Local\Microsoft\Windows\INetCache\Content.Word\Carolina Villami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18" t="5485" r="35259" b="29205"/>
                    <a:stretch/>
                  </pic:blipFill>
                  <pic:spPr bwMode="auto">
                    <a:xfrm>
                      <a:off x="0" y="0"/>
                      <a:ext cx="1616679" cy="1775460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103C">
        <w:rPr>
          <w:color w:val="404040" w:themeColor="text1" w:themeTint="BF"/>
          <w:lang w:val="es-CO" w:eastAsia="es-CO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margin">
                  <wp:posOffset>4799330</wp:posOffset>
                </wp:positionH>
                <wp:positionV relativeFrom="paragraph">
                  <wp:posOffset>-129540</wp:posOffset>
                </wp:positionV>
                <wp:extent cx="2137410" cy="1005840"/>
                <wp:effectExtent l="0" t="0" r="0" b="0"/>
                <wp:wrapNone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37410" cy="1005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F37093" w:rsidP="00B137C0">
                            <w:pPr>
                              <w:pStyle w:val="Sinespaciado"/>
                              <w:rPr>
                                <w:i/>
                                <w:lang w:val="en-US"/>
                              </w:rPr>
                            </w:pPr>
                            <w:r>
                              <w:rPr>
                                <w:i/>
                                <w:lang w:val="en-US"/>
                              </w:rPr>
                              <w:t xml:space="preserve">Telephone: +46 </w:t>
                            </w:r>
                            <w:r w:rsidRPr="00F37093">
                              <w:rPr>
                                <w:i/>
                                <w:lang w:val="en-US"/>
                              </w:rPr>
                              <w:t>455385569</w:t>
                            </w:r>
                          </w:p>
                          <w:p w:rsidR="00707554" w:rsidRPr="00CD7D7D" w:rsidRDefault="00707554" w:rsidP="00B137C0">
                            <w:pPr>
                              <w:pStyle w:val="Sinespaciado"/>
                              <w:rPr>
                                <w:i/>
                                <w:lang w:val="en-US"/>
                              </w:rPr>
                            </w:pPr>
                          </w:p>
                          <w:p w:rsidR="00CD7D7D" w:rsidRPr="00F54FD0" w:rsidRDefault="00CD7D7D" w:rsidP="00B137C0">
                            <w:pPr>
                              <w:pStyle w:val="Sinespaciado"/>
                              <w:rPr>
                                <w:i/>
                                <w:lang w:val="en-US"/>
                              </w:rPr>
                            </w:pPr>
                            <w:r w:rsidRPr="00F54FD0">
                              <w:rPr>
                                <w:i/>
                                <w:lang w:val="en-US"/>
                              </w:rPr>
                              <w:t xml:space="preserve">Mobile: </w:t>
                            </w:r>
                            <w:r w:rsidR="007B75FF" w:rsidRPr="00F54FD0">
                              <w:rPr>
                                <w:i/>
                                <w:lang w:val="en-US"/>
                              </w:rPr>
                              <w:t xml:space="preserve">      </w:t>
                            </w:r>
                            <w:r w:rsidR="006C5CE5">
                              <w:rPr>
                                <w:i/>
                                <w:lang w:val="en-US"/>
                              </w:rPr>
                              <w:t>+46 766073922</w:t>
                            </w:r>
                          </w:p>
                          <w:p w:rsidR="00707554" w:rsidRPr="00F54FD0" w:rsidRDefault="00707554" w:rsidP="00B137C0">
                            <w:pPr>
                              <w:pStyle w:val="Sinespaciado"/>
                              <w:rPr>
                                <w:i/>
                                <w:lang w:val="en-US"/>
                              </w:rPr>
                            </w:pPr>
                          </w:p>
                          <w:p w:rsidR="00CD7D7D" w:rsidRPr="009B45A3" w:rsidRDefault="00CD7D7D" w:rsidP="00B137C0">
                            <w:pPr>
                              <w:pStyle w:val="Sinespaciado"/>
                              <w:rPr>
                                <w:i/>
                                <w:lang w:val="en-US"/>
                              </w:rPr>
                            </w:pPr>
                            <w:r w:rsidRPr="009B45A3">
                              <w:rPr>
                                <w:i/>
                                <w:lang w:val="en-US"/>
                              </w:rPr>
                              <w:t xml:space="preserve">E-Mail: </w:t>
                            </w:r>
                            <w:r w:rsidR="007B75FF" w:rsidRPr="009B45A3">
                              <w:rPr>
                                <w:i/>
                                <w:lang w:val="en-US"/>
                              </w:rPr>
                              <w:t xml:space="preserve">       </w:t>
                            </w:r>
                            <w:hyperlink r:id="rId9" w:history="1">
                              <w:r w:rsidR="002A103C" w:rsidRPr="00F30553">
                                <w:rPr>
                                  <w:rStyle w:val="Hipervnculo"/>
                                  <w:lang w:val="en-US"/>
                                </w:rPr>
                                <w:t>dcv@bth.se</w:t>
                              </w:r>
                            </w:hyperlink>
                          </w:p>
                          <w:p w:rsidR="00CD7D7D" w:rsidRPr="009B45A3" w:rsidRDefault="00CD7D7D" w:rsidP="00963EAF">
                            <w:pPr>
                              <w:pStyle w:val="Sinespaciado"/>
                              <w:jc w:val="right"/>
                              <w:rPr>
                                <w:i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77.9pt;margin-top:-10.2pt;width:168.3pt;height:79.2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" filled="f" stroked="f" strokeweight=".5pt">
                <v:path arrowok="t"/>
                <v:textbox>
                  <w:txbxContent>
                    <w:p w:rsidR="00963EAF" w:rsidRDefault="00F37093" w:rsidP="00B137C0">
                      <w:pPr>
                        <w:pStyle w:val="Sinespaciado"/>
                        <w:rPr>
                          <w:i/>
                          <w:lang w:val="en-US"/>
                        </w:rPr>
                      </w:pPr>
                      <w:r>
                        <w:rPr>
                          <w:i/>
                          <w:lang w:val="en-US"/>
                        </w:rPr>
                        <w:t xml:space="preserve">Telephone: +46 </w:t>
                      </w:r>
                      <w:r w:rsidRPr="00F37093">
                        <w:rPr>
                          <w:i/>
                          <w:lang w:val="en-US"/>
                        </w:rPr>
                        <w:t>455385569</w:t>
                      </w:r>
                    </w:p>
                    <w:p w:rsidR="00707554" w:rsidRPr="00CD7D7D" w:rsidRDefault="00707554" w:rsidP="00B137C0">
                      <w:pPr>
                        <w:pStyle w:val="Sinespaciado"/>
                        <w:rPr>
                          <w:i/>
                          <w:lang w:val="en-US"/>
                        </w:rPr>
                      </w:pPr>
                    </w:p>
                    <w:p w:rsidR="00CD7D7D" w:rsidRPr="00F54FD0" w:rsidRDefault="00CD7D7D" w:rsidP="00B137C0">
                      <w:pPr>
                        <w:pStyle w:val="Sinespaciado"/>
                        <w:rPr>
                          <w:i/>
                          <w:lang w:val="en-US"/>
                        </w:rPr>
                      </w:pPr>
                      <w:r w:rsidRPr="00F54FD0">
                        <w:rPr>
                          <w:i/>
                          <w:lang w:val="en-US"/>
                        </w:rPr>
                        <w:t xml:space="preserve">Mobile: </w:t>
                      </w:r>
                      <w:r w:rsidR="007B75FF" w:rsidRPr="00F54FD0">
                        <w:rPr>
                          <w:i/>
                          <w:lang w:val="en-US"/>
                        </w:rPr>
                        <w:t xml:space="preserve">      </w:t>
                      </w:r>
                      <w:r w:rsidR="006C5CE5">
                        <w:rPr>
                          <w:i/>
                          <w:lang w:val="en-US"/>
                        </w:rPr>
                        <w:t>+46 766073922</w:t>
                      </w:r>
                    </w:p>
                    <w:p w:rsidR="00707554" w:rsidRPr="00F54FD0" w:rsidRDefault="00707554" w:rsidP="00B137C0">
                      <w:pPr>
                        <w:pStyle w:val="Sinespaciado"/>
                        <w:rPr>
                          <w:i/>
                          <w:lang w:val="en-US"/>
                        </w:rPr>
                      </w:pPr>
                    </w:p>
                    <w:p w:rsidR="00CD7D7D" w:rsidRPr="009B45A3" w:rsidRDefault="00CD7D7D" w:rsidP="00B137C0">
                      <w:pPr>
                        <w:pStyle w:val="Sinespaciado"/>
                        <w:rPr>
                          <w:i/>
                          <w:lang w:val="en-US"/>
                        </w:rPr>
                      </w:pPr>
                      <w:r w:rsidRPr="009B45A3">
                        <w:rPr>
                          <w:i/>
                          <w:lang w:val="en-US"/>
                        </w:rPr>
                        <w:t xml:space="preserve">E-Mail: </w:t>
                      </w:r>
                      <w:r w:rsidR="007B75FF" w:rsidRPr="009B45A3">
                        <w:rPr>
                          <w:i/>
                          <w:lang w:val="en-US"/>
                        </w:rPr>
                        <w:t xml:space="preserve">       </w:t>
                      </w:r>
                      <w:hyperlink r:id="rId10" w:history="1">
                        <w:r w:rsidR="002A103C" w:rsidRPr="00F30553">
                          <w:rPr>
                            <w:rStyle w:val="Hipervnculo"/>
                            <w:lang w:val="en-US"/>
                          </w:rPr>
                          <w:t>dcv@bth.se</w:t>
                        </w:r>
                      </w:hyperlink>
                    </w:p>
                    <w:p w:rsidR="00CD7D7D" w:rsidRPr="009B45A3" w:rsidRDefault="00CD7D7D" w:rsidP="00963EAF">
                      <w:pPr>
                        <w:pStyle w:val="Sinespaciado"/>
                        <w:jc w:val="right"/>
                        <w:rPr>
                          <w:i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82FEF" w:rsidRPr="00CD7D7D">
        <w:rPr>
          <w:color w:val="404040" w:themeColor="text1" w:themeTint="BF"/>
          <w:lang w:val="es-CO" w:eastAsia="es-CO"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-381000</wp:posOffset>
            </wp:positionH>
            <wp:positionV relativeFrom="paragraph">
              <wp:posOffset>-15240</wp:posOffset>
            </wp:positionV>
            <wp:extent cx="1014095" cy="1036320"/>
            <wp:effectExtent l="0" t="0" r="0" b="0"/>
            <wp:wrapThrough wrapText="bothSides">
              <wp:wrapPolygon edited="0">
                <wp:start x="0" y="0"/>
                <wp:lineTo x="0" y="21044"/>
                <wp:lineTo x="21100" y="21044"/>
                <wp:lineTo x="21100" y="0"/>
                <wp:lineTo x="0" y="0"/>
              </wp:wrapPolygon>
            </wp:wrapThrough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4095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1714">
        <w:rPr>
          <w:noProof w:val="0"/>
          <w:color w:val="404040" w:themeColor="text1" w:themeTint="BF"/>
        </w:rPr>
        <w:t xml:space="preserve"> </w:t>
      </w:r>
      <w:r w:rsidR="00D16A85">
        <w:rPr>
          <w:noProof w:val="0"/>
          <w:color w:val="404040" w:themeColor="text1" w:themeTint="BF"/>
        </w:rPr>
        <w:t>Carolina</w:t>
      </w:r>
    </w:p>
    <w:p w:rsidR="005B3B8B" w:rsidRPr="00CD7D7D" w:rsidRDefault="00281714" w:rsidP="004804B5">
      <w:pPr>
        <w:pStyle w:val="LastName"/>
        <w:rPr>
          <w:color w:val="404040" w:themeColor="text1" w:themeTint="BF"/>
          <w:lang w:val="en-US"/>
        </w:rPr>
      </w:pPr>
      <w:r>
        <w:rPr>
          <w:color w:val="404040" w:themeColor="text1" w:themeTint="BF"/>
          <w:lang w:val="en-US"/>
        </w:rPr>
        <w:t xml:space="preserve"> </w:t>
      </w:r>
      <w:r w:rsidR="00D16A85">
        <w:rPr>
          <w:color w:val="404040" w:themeColor="text1" w:themeTint="BF"/>
          <w:lang w:val="en-US"/>
        </w:rPr>
        <w:t xml:space="preserve"> Villamil</w:t>
      </w:r>
      <w:bookmarkStart w:id="0" w:name="_GoBack"/>
      <w:bookmarkEnd w:id="0"/>
    </w:p>
    <w:p w:rsidR="00963EAF" w:rsidRPr="001C7A5E" w:rsidRDefault="00963EAF" w:rsidP="00B82FEF">
      <w:pPr>
        <w:pStyle w:val="Sinespaciado"/>
        <w:rPr>
          <w:lang w:val="en-US"/>
        </w:rPr>
      </w:pPr>
    </w:p>
    <w:p w:rsidR="00102811" w:rsidRPr="00C51830" w:rsidRDefault="00102811" w:rsidP="00944B06">
      <w:pPr>
        <w:pStyle w:val="Sinespaciado"/>
        <w:rPr>
          <w:lang w:val="en-US"/>
        </w:rPr>
      </w:pPr>
    </w:p>
    <w:p w:rsidR="000C6B92" w:rsidRPr="00D758C1" w:rsidRDefault="002A103C" w:rsidP="00963EAF">
      <w:pPr>
        <w:pStyle w:val="Ttulo1"/>
        <w:rPr>
          <w:noProof w:val="0"/>
        </w:rPr>
      </w:pPr>
      <w:r>
        <w:rPr>
          <w:snapToGrid w:val="0"/>
          <w:lang w:val="es-CO" w:eastAsia="es-CO"/>
        </w:rPr>
        <mc:AlternateContent>
          <mc:Choice Requires="wps">
            <w:drawing>
              <wp:anchor distT="0" distB="0" distL="365760" distR="114300" simplePos="0" relativeHeight="251658240" behindDoc="1" locked="0" layoutInCell="1" allowOverlap="1">
                <wp:simplePos x="0" y="0"/>
                <wp:positionH relativeFrom="column">
                  <wp:posOffset>4815205</wp:posOffset>
                </wp:positionH>
                <wp:positionV relativeFrom="page">
                  <wp:posOffset>1940560</wp:posOffset>
                </wp:positionV>
                <wp:extent cx="2007235" cy="8430895"/>
                <wp:effectExtent l="1270" t="0" r="1270" b="1270"/>
                <wp:wrapTight wrapText="bothSides">
                  <wp:wrapPolygon edited="0">
                    <wp:start x="-102" y="0"/>
                    <wp:lineTo x="-102" y="21576"/>
                    <wp:lineTo x="21600" y="21576"/>
                    <wp:lineTo x="21600" y="0"/>
                    <wp:lineTo x="-102" y="0"/>
                  </wp:wrapPolygon>
                </wp:wrapTight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7235" cy="843089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81714" w:rsidRDefault="00281714" w:rsidP="000B22EC">
                            <w:pPr>
                              <w:pStyle w:val="Ttulo1"/>
                            </w:pPr>
                            <w:r>
                              <w:t>AREAS OF EXPERTISE</w:t>
                            </w:r>
                          </w:p>
                          <w:p w:rsidR="000B22EC" w:rsidRDefault="00E579CB" w:rsidP="000B22EC">
                            <w:pPr>
                              <w:ind w:left="0" w:firstLine="0"/>
                              <w:rPr>
                                <w:lang w:val="en-US" w:eastAsia="en-US"/>
                              </w:rPr>
                            </w:pPr>
                            <w:r>
                              <w:rPr>
                                <w:lang w:val="en-US" w:eastAsia="en-US"/>
                              </w:rPr>
                              <w:t>Product design</w:t>
                            </w:r>
                          </w:p>
                          <w:p w:rsidR="00E579CB" w:rsidRDefault="00E579CB" w:rsidP="000B22EC">
                            <w:pPr>
                              <w:ind w:left="0" w:firstLine="0"/>
                              <w:rPr>
                                <w:lang w:val="en-US" w:eastAsia="en-US"/>
                              </w:rPr>
                            </w:pPr>
                          </w:p>
                          <w:p w:rsidR="00E579CB" w:rsidRDefault="00E579CB" w:rsidP="000B22EC">
                            <w:pPr>
                              <w:ind w:left="0" w:firstLine="0"/>
                              <w:rPr>
                                <w:lang w:val="en-US" w:eastAsia="en-US"/>
                              </w:rPr>
                            </w:pPr>
                            <w:r>
                              <w:rPr>
                                <w:lang w:val="en-US" w:eastAsia="en-US"/>
                              </w:rPr>
                              <w:t>Sustainable product development</w:t>
                            </w:r>
                          </w:p>
                          <w:p w:rsidR="00E579CB" w:rsidRDefault="00E579CB" w:rsidP="000B22EC">
                            <w:pPr>
                              <w:ind w:left="0" w:firstLine="0"/>
                              <w:rPr>
                                <w:lang w:val="en-US" w:eastAsia="en-US"/>
                              </w:rPr>
                            </w:pPr>
                          </w:p>
                          <w:p w:rsidR="00E579CB" w:rsidRDefault="00FA6559" w:rsidP="000B22EC">
                            <w:pPr>
                              <w:ind w:left="0" w:firstLine="0"/>
                              <w:rPr>
                                <w:lang w:val="en-US" w:eastAsia="en-US"/>
                              </w:rPr>
                            </w:pPr>
                            <w:r>
                              <w:rPr>
                                <w:lang w:val="en-US" w:eastAsia="en-US"/>
                              </w:rPr>
                              <w:t>PSS - Product Service S</w:t>
                            </w:r>
                            <w:r w:rsidR="00E579CB">
                              <w:rPr>
                                <w:lang w:val="en-US" w:eastAsia="en-US"/>
                              </w:rPr>
                              <w:t xml:space="preserve">ystem </w:t>
                            </w:r>
                            <w:r>
                              <w:rPr>
                                <w:lang w:val="en-US" w:eastAsia="en-US"/>
                              </w:rPr>
                              <w:t>I</w:t>
                            </w:r>
                            <w:r w:rsidR="00E579CB">
                              <w:rPr>
                                <w:lang w:val="en-US" w:eastAsia="en-US"/>
                              </w:rPr>
                              <w:t xml:space="preserve">nnovation </w:t>
                            </w:r>
                          </w:p>
                          <w:p w:rsidR="00E579CB" w:rsidRDefault="00E579CB" w:rsidP="000B22EC">
                            <w:pPr>
                              <w:ind w:left="0" w:firstLine="0"/>
                              <w:rPr>
                                <w:lang w:val="en-US" w:eastAsia="en-US"/>
                              </w:rPr>
                            </w:pPr>
                          </w:p>
                          <w:p w:rsidR="00E579CB" w:rsidRDefault="00E579CB" w:rsidP="000B22EC">
                            <w:pPr>
                              <w:ind w:left="0" w:firstLine="0"/>
                              <w:rPr>
                                <w:lang w:val="en-US" w:eastAsia="en-US"/>
                              </w:rPr>
                            </w:pPr>
                            <w:r>
                              <w:rPr>
                                <w:lang w:val="en-US" w:eastAsia="en-US"/>
                              </w:rPr>
                              <w:t>Design instruction</w:t>
                            </w:r>
                          </w:p>
                          <w:p w:rsidR="000B22EC" w:rsidRPr="001C7A5E" w:rsidRDefault="000B22EC" w:rsidP="000B22EC">
                            <w:pPr>
                              <w:rPr>
                                <w:lang w:val="en-US"/>
                              </w:rPr>
                            </w:pPr>
                          </w:p>
                          <w:p w:rsidR="00963EAF" w:rsidRPr="00A43953" w:rsidRDefault="00963EAF" w:rsidP="000B22EC">
                            <w:pPr>
                              <w:pStyle w:val="Ttulo1"/>
                            </w:pPr>
                            <w:r>
                              <w:t>AWARDS</w:t>
                            </w:r>
                          </w:p>
                          <w:p w:rsidR="00281714" w:rsidRDefault="00EC68A0" w:rsidP="004A1373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12</w:t>
                            </w:r>
                            <w:r w:rsidR="004B3DEB">
                              <w:rPr>
                                <w:lang w:val="en-US"/>
                              </w:rPr>
                              <w:t xml:space="preserve">: </w:t>
                            </w:r>
                            <w:r w:rsidR="00BB33AF" w:rsidRPr="00BB33AF">
                              <w:rPr>
                                <w:b/>
                                <w:lang w:val="en-US"/>
                              </w:rPr>
                              <w:t>Global Swede</w:t>
                            </w:r>
                            <w:r w:rsidR="00BB33AF" w:rsidRPr="00BB33AF">
                              <w:rPr>
                                <w:lang w:val="en-US"/>
                              </w:rPr>
                              <w:t xml:space="preserve"> Swedish Ministry for Foreign Affairs for excellence in areas of innovation and entrepreneurship. Swedish Institute (SI). Stockholm, </w:t>
                            </w:r>
                            <w:r w:rsidR="00BB33AF">
                              <w:rPr>
                                <w:lang w:val="en-US"/>
                              </w:rPr>
                              <w:t>Sweden.</w:t>
                            </w:r>
                          </w:p>
                          <w:p w:rsidR="006A482B" w:rsidRDefault="006A482B" w:rsidP="004A1373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</w:p>
                          <w:p w:rsidR="00A866BA" w:rsidRPr="00A43953" w:rsidRDefault="00A866BA" w:rsidP="004A1373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2009: </w:t>
                            </w:r>
                            <w:r w:rsidR="00EE3897" w:rsidRPr="00EE3897">
                              <w:rPr>
                                <w:lang w:val="en-US"/>
                              </w:rPr>
                              <w:t xml:space="preserve">Finalist Graphic piece in the </w:t>
                            </w:r>
                            <w:r w:rsidR="00EE3897">
                              <w:rPr>
                                <w:lang w:val="en-US"/>
                              </w:rPr>
                              <w:t xml:space="preserve">“IV </w:t>
                            </w:r>
                            <w:proofErr w:type="spellStart"/>
                            <w:r w:rsidR="00EE3897">
                              <w:rPr>
                                <w:lang w:val="en-US"/>
                              </w:rPr>
                              <w:t>Bienal</w:t>
                            </w:r>
                            <w:proofErr w:type="spellEnd"/>
                            <w:r w:rsidR="00EE3897">
                              <w:rPr>
                                <w:lang w:val="en-US"/>
                              </w:rPr>
                              <w:t xml:space="preserve"> de </w:t>
                            </w:r>
                            <w:proofErr w:type="spellStart"/>
                            <w:r w:rsidR="00EE3897">
                              <w:rPr>
                                <w:lang w:val="en-US"/>
                              </w:rPr>
                              <w:t>afiches</w:t>
                            </w:r>
                            <w:proofErr w:type="spellEnd"/>
                            <w:r w:rsidR="00EE3897"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EE3897" w:rsidRPr="00EE3897">
                              <w:rPr>
                                <w:lang w:val="en-US"/>
                              </w:rPr>
                              <w:t>Cámara</w:t>
                            </w:r>
                            <w:proofErr w:type="spellEnd"/>
                            <w:r w:rsidR="00EE3897" w:rsidRPr="00EE3897">
                              <w:rPr>
                                <w:lang w:val="en-US"/>
                              </w:rPr>
                              <w:t xml:space="preserve"> de Comercio de Bogotá.</w:t>
                            </w:r>
                          </w:p>
                          <w:p w:rsidR="00963EAF" w:rsidRPr="00A43953" w:rsidRDefault="00963EAF" w:rsidP="00963EAF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</w:p>
                          <w:p w:rsidR="00963EAF" w:rsidRPr="006744AD" w:rsidRDefault="006744AD" w:rsidP="006744AD">
                            <w:pPr>
                              <w:pStyle w:val="Ttulo1"/>
                            </w:pPr>
                            <w:r>
                              <w:t>LANGUAGES</w:t>
                            </w:r>
                            <w:r w:rsidR="00963EAF" w:rsidRPr="0002492A">
                              <w:rPr>
                                <w:lang w:val="fr-FR"/>
                              </w:rPr>
                              <w:tab/>
                            </w:r>
                          </w:p>
                          <w:p w:rsidR="00FA6559" w:rsidRDefault="00FA6559" w:rsidP="00963EAF">
                            <w:pPr>
                              <w:pStyle w:val="Sinespaciado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>English</w:t>
                            </w:r>
                            <w:r w:rsidR="0080112D">
                              <w:rPr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80112D">
                              <w:rPr>
                                <w:lang w:val="fr-FR"/>
                              </w:rPr>
                              <w:t>Advance</w:t>
                            </w:r>
                            <w:proofErr w:type="spellEnd"/>
                          </w:p>
                          <w:p w:rsidR="00FA6559" w:rsidRDefault="00FA6559" w:rsidP="00963EAF">
                            <w:pPr>
                              <w:pStyle w:val="Sinespaciado"/>
                              <w:rPr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lang w:val="fr-FR"/>
                              </w:rPr>
                              <w:t>Spanish</w:t>
                            </w:r>
                            <w:proofErr w:type="spellEnd"/>
                            <w:r w:rsidR="0080112D">
                              <w:rPr>
                                <w:lang w:val="fr-FR"/>
                              </w:rPr>
                              <w:t xml:space="preserve"> - Native</w:t>
                            </w:r>
                          </w:p>
                          <w:p w:rsidR="004B3DEB" w:rsidRPr="0002492A" w:rsidRDefault="004B3DEB" w:rsidP="00963EAF">
                            <w:pPr>
                              <w:pStyle w:val="Sinespaciado"/>
                              <w:rPr>
                                <w:lang w:val="fr-FR"/>
                              </w:rPr>
                            </w:pPr>
                          </w:p>
                          <w:p w:rsidR="004804B5" w:rsidRPr="004804B5" w:rsidRDefault="00A3026B" w:rsidP="004804B5">
                            <w:pPr>
                              <w:pStyle w:val="Ttulo1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>kNOWLEDGE and Skills</w:t>
                            </w:r>
                          </w:p>
                          <w:p w:rsidR="00A3026B" w:rsidRDefault="00A3026B" w:rsidP="00963EAF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sign thinking</w:t>
                            </w:r>
                          </w:p>
                          <w:p w:rsidR="00A3026B" w:rsidRDefault="00A3026B" w:rsidP="00963EAF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ife Cycle Assessment</w:t>
                            </w:r>
                          </w:p>
                          <w:p w:rsidR="00A3026B" w:rsidRDefault="00A3026B" w:rsidP="00963EAF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Community engagement </w:t>
                            </w:r>
                          </w:p>
                          <w:p w:rsidR="00A3026B" w:rsidRDefault="00A3026B" w:rsidP="00963EAF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text Analysis</w:t>
                            </w:r>
                          </w:p>
                          <w:p w:rsidR="00A3026B" w:rsidRDefault="005141E0" w:rsidP="00963EAF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oard Game Design</w:t>
                            </w:r>
                          </w:p>
                          <w:p w:rsidR="005141E0" w:rsidRDefault="00F70948" w:rsidP="00963EAF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edagogic Material D</w:t>
                            </w:r>
                            <w:r w:rsidR="005141E0">
                              <w:rPr>
                                <w:lang w:val="en-US"/>
                              </w:rPr>
                              <w:t>esign</w:t>
                            </w:r>
                          </w:p>
                          <w:p w:rsidR="00A3026B" w:rsidRDefault="00A3026B" w:rsidP="00A3026B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D model and animation</w:t>
                            </w:r>
                          </w:p>
                          <w:p w:rsidR="00A3026B" w:rsidRDefault="00A3026B" w:rsidP="00A3026B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Graphic Design</w:t>
                            </w:r>
                          </w:p>
                          <w:p w:rsidR="00A3026B" w:rsidRDefault="00A3026B" w:rsidP="00963EAF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</w:p>
                          <w:p w:rsidR="00A3026B" w:rsidRDefault="00A3026B" w:rsidP="00963EAF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</w:p>
                          <w:p w:rsidR="00A3026B" w:rsidRPr="00D24D1E" w:rsidRDefault="00A3026B" w:rsidP="00963EAF">
                            <w:pPr>
                              <w:pStyle w:val="Sinespaciado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379.15pt;margin-top:152.8pt;width:158.05pt;height:663.85pt;z-index:-251658240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" fillcolor="#e5e8ed [662]" stroked="f" strokeweight=".5pt">
                <v:textbox inset="14.4pt,14.4pt,14.4pt,14.4pt">
                  <w:txbxContent>
                    <w:p w:rsidR="00281714" w:rsidRDefault="00281714" w:rsidP="000B22EC">
                      <w:pPr>
                        <w:pStyle w:val="Ttulo1"/>
                      </w:pPr>
                      <w:r>
                        <w:t>AREAS OF EXPERTISE</w:t>
                      </w:r>
                    </w:p>
                    <w:p w:rsidR="000B22EC" w:rsidRDefault="00E579CB" w:rsidP="000B22EC">
                      <w:pPr>
                        <w:ind w:left="0" w:firstLine="0"/>
                        <w:rPr>
                          <w:lang w:val="en-US" w:eastAsia="en-US"/>
                        </w:rPr>
                      </w:pPr>
                      <w:r>
                        <w:rPr>
                          <w:lang w:val="en-US" w:eastAsia="en-US"/>
                        </w:rPr>
                        <w:t>Product design</w:t>
                      </w:r>
                    </w:p>
                    <w:p w:rsidR="00E579CB" w:rsidRDefault="00E579CB" w:rsidP="000B22EC">
                      <w:pPr>
                        <w:ind w:left="0" w:firstLine="0"/>
                        <w:rPr>
                          <w:lang w:val="en-US" w:eastAsia="en-US"/>
                        </w:rPr>
                      </w:pPr>
                    </w:p>
                    <w:p w:rsidR="00E579CB" w:rsidRDefault="00E579CB" w:rsidP="000B22EC">
                      <w:pPr>
                        <w:ind w:left="0" w:firstLine="0"/>
                        <w:rPr>
                          <w:lang w:val="en-US" w:eastAsia="en-US"/>
                        </w:rPr>
                      </w:pPr>
                      <w:r>
                        <w:rPr>
                          <w:lang w:val="en-US" w:eastAsia="en-US"/>
                        </w:rPr>
                        <w:t>Sustainable product development</w:t>
                      </w:r>
                    </w:p>
                    <w:p w:rsidR="00E579CB" w:rsidRDefault="00E579CB" w:rsidP="000B22EC">
                      <w:pPr>
                        <w:ind w:left="0" w:firstLine="0"/>
                        <w:rPr>
                          <w:lang w:val="en-US" w:eastAsia="en-US"/>
                        </w:rPr>
                      </w:pPr>
                    </w:p>
                    <w:p w:rsidR="00E579CB" w:rsidRDefault="00FA6559" w:rsidP="000B22EC">
                      <w:pPr>
                        <w:ind w:left="0" w:firstLine="0"/>
                        <w:rPr>
                          <w:lang w:val="en-US" w:eastAsia="en-US"/>
                        </w:rPr>
                      </w:pPr>
                      <w:r>
                        <w:rPr>
                          <w:lang w:val="en-US" w:eastAsia="en-US"/>
                        </w:rPr>
                        <w:t>PSS - Product Service S</w:t>
                      </w:r>
                      <w:r w:rsidR="00E579CB">
                        <w:rPr>
                          <w:lang w:val="en-US" w:eastAsia="en-US"/>
                        </w:rPr>
                        <w:t xml:space="preserve">ystem </w:t>
                      </w:r>
                      <w:r>
                        <w:rPr>
                          <w:lang w:val="en-US" w:eastAsia="en-US"/>
                        </w:rPr>
                        <w:t>I</w:t>
                      </w:r>
                      <w:r w:rsidR="00E579CB">
                        <w:rPr>
                          <w:lang w:val="en-US" w:eastAsia="en-US"/>
                        </w:rPr>
                        <w:t xml:space="preserve">nnovation </w:t>
                      </w:r>
                    </w:p>
                    <w:p w:rsidR="00E579CB" w:rsidRDefault="00E579CB" w:rsidP="000B22EC">
                      <w:pPr>
                        <w:ind w:left="0" w:firstLine="0"/>
                        <w:rPr>
                          <w:lang w:val="en-US" w:eastAsia="en-US"/>
                        </w:rPr>
                      </w:pPr>
                    </w:p>
                    <w:p w:rsidR="00E579CB" w:rsidRDefault="00E579CB" w:rsidP="000B22EC">
                      <w:pPr>
                        <w:ind w:left="0" w:firstLine="0"/>
                        <w:rPr>
                          <w:lang w:val="en-US" w:eastAsia="en-US"/>
                        </w:rPr>
                      </w:pPr>
                      <w:r>
                        <w:rPr>
                          <w:lang w:val="en-US" w:eastAsia="en-US"/>
                        </w:rPr>
                        <w:t>Design instruction</w:t>
                      </w:r>
                    </w:p>
                    <w:p w:rsidR="000B22EC" w:rsidRPr="001C7A5E" w:rsidRDefault="000B22EC" w:rsidP="000B22EC">
                      <w:pPr>
                        <w:rPr>
                          <w:lang w:val="en-US"/>
                        </w:rPr>
                      </w:pPr>
                    </w:p>
                    <w:p w:rsidR="00963EAF" w:rsidRPr="00A43953" w:rsidRDefault="00963EAF" w:rsidP="000B22EC">
                      <w:pPr>
                        <w:pStyle w:val="Ttulo1"/>
                      </w:pPr>
                      <w:r>
                        <w:t>AWARDS</w:t>
                      </w:r>
                    </w:p>
                    <w:p w:rsidR="00281714" w:rsidRDefault="00EC68A0" w:rsidP="004A1373">
                      <w:pPr>
                        <w:pStyle w:val="Sinespaciad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012</w:t>
                      </w:r>
                      <w:r w:rsidR="004B3DEB">
                        <w:rPr>
                          <w:lang w:val="en-US"/>
                        </w:rPr>
                        <w:t xml:space="preserve">: </w:t>
                      </w:r>
                      <w:r w:rsidR="00BB33AF" w:rsidRPr="00BB33AF">
                        <w:rPr>
                          <w:b/>
                          <w:lang w:val="en-US"/>
                        </w:rPr>
                        <w:t>Global Swede</w:t>
                      </w:r>
                      <w:r w:rsidR="00BB33AF" w:rsidRPr="00BB33AF">
                        <w:rPr>
                          <w:lang w:val="en-US"/>
                        </w:rPr>
                        <w:t xml:space="preserve"> Swedish Ministry for Foreign Affairs for excellence in areas of innovation and entrepreneurship. Swedish Institute (SI). Stockholm, </w:t>
                      </w:r>
                      <w:r w:rsidR="00BB33AF">
                        <w:rPr>
                          <w:lang w:val="en-US"/>
                        </w:rPr>
                        <w:t>Sweden.</w:t>
                      </w:r>
                    </w:p>
                    <w:p w:rsidR="006A482B" w:rsidRDefault="006A482B" w:rsidP="004A1373">
                      <w:pPr>
                        <w:pStyle w:val="Sinespaciado"/>
                        <w:rPr>
                          <w:lang w:val="en-US"/>
                        </w:rPr>
                      </w:pPr>
                    </w:p>
                    <w:p w:rsidR="00A866BA" w:rsidRPr="00A43953" w:rsidRDefault="00A866BA" w:rsidP="004A1373">
                      <w:pPr>
                        <w:pStyle w:val="Sinespaciad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2009: </w:t>
                      </w:r>
                      <w:r w:rsidR="00EE3897" w:rsidRPr="00EE3897">
                        <w:rPr>
                          <w:lang w:val="en-US"/>
                        </w:rPr>
                        <w:t xml:space="preserve">Finalist Graphic piece in the </w:t>
                      </w:r>
                      <w:r w:rsidR="00EE3897">
                        <w:rPr>
                          <w:lang w:val="en-US"/>
                        </w:rPr>
                        <w:t xml:space="preserve">“IV </w:t>
                      </w:r>
                      <w:proofErr w:type="spellStart"/>
                      <w:r w:rsidR="00EE3897">
                        <w:rPr>
                          <w:lang w:val="en-US"/>
                        </w:rPr>
                        <w:t>Bienal</w:t>
                      </w:r>
                      <w:proofErr w:type="spellEnd"/>
                      <w:r w:rsidR="00EE3897">
                        <w:rPr>
                          <w:lang w:val="en-US"/>
                        </w:rPr>
                        <w:t xml:space="preserve"> de </w:t>
                      </w:r>
                      <w:proofErr w:type="spellStart"/>
                      <w:r w:rsidR="00EE3897">
                        <w:rPr>
                          <w:lang w:val="en-US"/>
                        </w:rPr>
                        <w:t>afiches</w:t>
                      </w:r>
                      <w:proofErr w:type="spellEnd"/>
                      <w:r w:rsidR="00EE3897"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 w:rsidR="00EE3897" w:rsidRPr="00EE3897">
                        <w:rPr>
                          <w:lang w:val="en-US"/>
                        </w:rPr>
                        <w:t>Cámara</w:t>
                      </w:r>
                      <w:proofErr w:type="spellEnd"/>
                      <w:r w:rsidR="00EE3897" w:rsidRPr="00EE3897">
                        <w:rPr>
                          <w:lang w:val="en-US"/>
                        </w:rPr>
                        <w:t xml:space="preserve"> de Comercio de Bogotá.</w:t>
                      </w:r>
                    </w:p>
                    <w:p w:rsidR="00963EAF" w:rsidRPr="00A43953" w:rsidRDefault="00963EAF" w:rsidP="00963EAF">
                      <w:pPr>
                        <w:pStyle w:val="Sinespaciado"/>
                        <w:rPr>
                          <w:lang w:val="en-US"/>
                        </w:rPr>
                      </w:pPr>
                    </w:p>
                    <w:p w:rsidR="00963EAF" w:rsidRPr="006744AD" w:rsidRDefault="006744AD" w:rsidP="006744AD">
                      <w:pPr>
                        <w:pStyle w:val="Ttulo1"/>
                      </w:pPr>
                      <w:r>
                        <w:t>LANGUAGES</w:t>
                      </w:r>
                      <w:r w:rsidR="00963EAF" w:rsidRPr="0002492A">
                        <w:rPr>
                          <w:lang w:val="fr-FR"/>
                        </w:rPr>
                        <w:tab/>
                      </w:r>
                    </w:p>
                    <w:p w:rsidR="00FA6559" w:rsidRDefault="00FA6559" w:rsidP="00963EAF">
                      <w:pPr>
                        <w:pStyle w:val="Sinespaciado"/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t>English</w:t>
                      </w:r>
                      <w:r w:rsidR="0080112D">
                        <w:rPr>
                          <w:lang w:val="fr-FR"/>
                        </w:rPr>
                        <w:t xml:space="preserve"> - </w:t>
                      </w:r>
                      <w:proofErr w:type="spellStart"/>
                      <w:r w:rsidR="0080112D">
                        <w:rPr>
                          <w:lang w:val="fr-FR"/>
                        </w:rPr>
                        <w:t>Advance</w:t>
                      </w:r>
                      <w:proofErr w:type="spellEnd"/>
                    </w:p>
                    <w:p w:rsidR="00FA6559" w:rsidRDefault="00FA6559" w:rsidP="00963EAF">
                      <w:pPr>
                        <w:pStyle w:val="Sinespaciado"/>
                        <w:rPr>
                          <w:lang w:val="fr-FR"/>
                        </w:rPr>
                      </w:pPr>
                      <w:proofErr w:type="spellStart"/>
                      <w:r>
                        <w:rPr>
                          <w:lang w:val="fr-FR"/>
                        </w:rPr>
                        <w:t>Spanish</w:t>
                      </w:r>
                      <w:proofErr w:type="spellEnd"/>
                      <w:r w:rsidR="0080112D">
                        <w:rPr>
                          <w:lang w:val="fr-FR"/>
                        </w:rPr>
                        <w:t xml:space="preserve"> - Native</w:t>
                      </w:r>
                    </w:p>
                    <w:p w:rsidR="004B3DEB" w:rsidRPr="0002492A" w:rsidRDefault="004B3DEB" w:rsidP="00963EAF">
                      <w:pPr>
                        <w:pStyle w:val="Sinespaciado"/>
                        <w:rPr>
                          <w:lang w:val="fr-FR"/>
                        </w:rPr>
                      </w:pPr>
                    </w:p>
                    <w:p w:rsidR="004804B5" w:rsidRPr="004804B5" w:rsidRDefault="00A3026B" w:rsidP="004804B5">
                      <w:pPr>
                        <w:pStyle w:val="Ttulo1"/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t>kNOWLEDGE and Skills</w:t>
                      </w:r>
                    </w:p>
                    <w:p w:rsidR="00A3026B" w:rsidRDefault="00A3026B" w:rsidP="00963EAF">
                      <w:pPr>
                        <w:pStyle w:val="Sinespaciad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sign thinking</w:t>
                      </w:r>
                    </w:p>
                    <w:p w:rsidR="00A3026B" w:rsidRDefault="00A3026B" w:rsidP="00963EAF">
                      <w:pPr>
                        <w:pStyle w:val="Sinespaciad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ife Cycle Assessment</w:t>
                      </w:r>
                    </w:p>
                    <w:p w:rsidR="00A3026B" w:rsidRDefault="00A3026B" w:rsidP="00963EAF">
                      <w:pPr>
                        <w:pStyle w:val="Sinespaciad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Community engagement </w:t>
                      </w:r>
                    </w:p>
                    <w:p w:rsidR="00A3026B" w:rsidRDefault="00A3026B" w:rsidP="00963EAF">
                      <w:pPr>
                        <w:pStyle w:val="Sinespaciad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text Analysis</w:t>
                      </w:r>
                    </w:p>
                    <w:p w:rsidR="00A3026B" w:rsidRDefault="005141E0" w:rsidP="00963EAF">
                      <w:pPr>
                        <w:pStyle w:val="Sinespaciad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oard Game Design</w:t>
                      </w:r>
                    </w:p>
                    <w:p w:rsidR="005141E0" w:rsidRDefault="00F70948" w:rsidP="00963EAF">
                      <w:pPr>
                        <w:pStyle w:val="Sinespaciad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edagogic Material D</w:t>
                      </w:r>
                      <w:r w:rsidR="005141E0">
                        <w:rPr>
                          <w:lang w:val="en-US"/>
                        </w:rPr>
                        <w:t>esign</w:t>
                      </w:r>
                    </w:p>
                    <w:p w:rsidR="00A3026B" w:rsidRDefault="00A3026B" w:rsidP="00A3026B">
                      <w:pPr>
                        <w:pStyle w:val="Sinespaciad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3D model and animation</w:t>
                      </w:r>
                    </w:p>
                    <w:p w:rsidR="00A3026B" w:rsidRDefault="00A3026B" w:rsidP="00A3026B">
                      <w:pPr>
                        <w:pStyle w:val="Sinespaciad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Graphic Design</w:t>
                      </w:r>
                    </w:p>
                    <w:p w:rsidR="00A3026B" w:rsidRDefault="00A3026B" w:rsidP="00963EAF">
                      <w:pPr>
                        <w:pStyle w:val="Sinespaciado"/>
                        <w:rPr>
                          <w:lang w:val="en-US"/>
                        </w:rPr>
                      </w:pPr>
                    </w:p>
                    <w:p w:rsidR="00A3026B" w:rsidRDefault="00A3026B" w:rsidP="00963EAF">
                      <w:pPr>
                        <w:pStyle w:val="Sinespaciado"/>
                        <w:rPr>
                          <w:lang w:val="en-US"/>
                        </w:rPr>
                      </w:pPr>
                    </w:p>
                    <w:p w:rsidR="00A3026B" w:rsidRPr="00D24D1E" w:rsidRDefault="00A3026B" w:rsidP="00963EAF">
                      <w:pPr>
                        <w:pStyle w:val="Sinespaciado"/>
                        <w:rPr>
                          <w:lang w:val="en-US"/>
                        </w:rPr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CC6308" w:rsidRPr="00D758C1">
        <w:rPr>
          <w:noProof w:val="0"/>
        </w:rPr>
        <w:t>SUMMARY</w:t>
      </w:r>
    </w:p>
    <w:p w:rsidR="00CC6308" w:rsidRPr="008374C5" w:rsidRDefault="006C5CE5" w:rsidP="00B66DF4">
      <w:pPr>
        <w:pStyle w:val="Sinespaciado"/>
        <w:jc w:val="both"/>
        <w:rPr>
          <w:lang w:val="en-US"/>
        </w:rPr>
      </w:pPr>
      <w:r w:rsidRPr="008374C5">
        <w:rPr>
          <w:lang w:val="en-US"/>
        </w:rPr>
        <w:t>Denny Carolina Villamil is a Colombia</w:t>
      </w:r>
      <w:r w:rsidR="00AD39D2" w:rsidRPr="008374C5">
        <w:rPr>
          <w:lang w:val="en-US"/>
        </w:rPr>
        <w:t>n</w:t>
      </w:r>
      <w:r w:rsidRPr="008374C5">
        <w:rPr>
          <w:lang w:val="en-US"/>
        </w:rPr>
        <w:t xml:space="preserve"> PhD student at </w:t>
      </w:r>
      <w:proofErr w:type="spellStart"/>
      <w:r w:rsidRPr="008374C5">
        <w:rPr>
          <w:lang w:val="en-US"/>
        </w:rPr>
        <w:t>Blekinge</w:t>
      </w:r>
      <w:proofErr w:type="spellEnd"/>
      <w:r w:rsidRPr="008374C5">
        <w:rPr>
          <w:lang w:val="en-US"/>
        </w:rPr>
        <w:t xml:space="preserve"> </w:t>
      </w:r>
      <w:proofErr w:type="spellStart"/>
      <w:r w:rsidRPr="008374C5">
        <w:rPr>
          <w:lang w:val="en-US"/>
        </w:rPr>
        <w:t>Tekniska</w:t>
      </w:r>
      <w:proofErr w:type="spellEnd"/>
      <w:r w:rsidRPr="008374C5">
        <w:rPr>
          <w:lang w:val="en-US"/>
        </w:rPr>
        <w:t xml:space="preserve"> </w:t>
      </w:r>
      <w:proofErr w:type="spellStart"/>
      <w:r w:rsidRPr="008374C5">
        <w:rPr>
          <w:lang w:val="en-US"/>
        </w:rPr>
        <w:t>Hög</w:t>
      </w:r>
      <w:r w:rsidR="00812E2F">
        <w:rPr>
          <w:lang w:val="en-US"/>
        </w:rPr>
        <w:t>skola</w:t>
      </w:r>
      <w:proofErr w:type="spellEnd"/>
      <w:r w:rsidR="00812E2F">
        <w:rPr>
          <w:lang w:val="en-US"/>
        </w:rPr>
        <w:t xml:space="preserve"> in the Depart</w:t>
      </w:r>
      <w:r w:rsidR="00AD39D2" w:rsidRPr="008374C5">
        <w:rPr>
          <w:lang w:val="en-US"/>
        </w:rPr>
        <w:t>ment of Strategic Sustainable</w:t>
      </w:r>
      <w:r w:rsidR="008374C5" w:rsidRPr="008374C5">
        <w:rPr>
          <w:lang w:val="en-US"/>
        </w:rPr>
        <w:t xml:space="preserve"> Development</w:t>
      </w:r>
      <w:r w:rsidR="00A73E55">
        <w:rPr>
          <w:lang w:val="en-US"/>
        </w:rPr>
        <w:t xml:space="preserve"> </w:t>
      </w:r>
      <w:r w:rsidR="00A73E55" w:rsidRPr="008374C5">
        <w:rPr>
          <w:lang w:val="en-US"/>
        </w:rPr>
        <w:t>at BTH (Sweden</w:t>
      </w:r>
      <w:r w:rsidR="00A73E55">
        <w:rPr>
          <w:lang w:val="en-US"/>
        </w:rPr>
        <w:t>)</w:t>
      </w:r>
      <w:r w:rsidR="008374C5" w:rsidRPr="008374C5">
        <w:rPr>
          <w:lang w:val="en-US"/>
        </w:rPr>
        <w:t>.</w:t>
      </w:r>
      <w:r w:rsidR="008374C5">
        <w:rPr>
          <w:lang w:val="en-US"/>
        </w:rPr>
        <w:t xml:space="preserve"> </w:t>
      </w:r>
      <w:r w:rsidR="00AD39D2" w:rsidRPr="008374C5">
        <w:rPr>
          <w:lang w:val="en-US"/>
        </w:rPr>
        <w:t xml:space="preserve"> </w:t>
      </w:r>
      <w:r w:rsidR="00A73E55">
        <w:rPr>
          <w:lang w:val="en-US"/>
        </w:rPr>
        <w:t>She is a c</w:t>
      </w:r>
      <w:r w:rsidR="008374C5" w:rsidRPr="008374C5">
        <w:rPr>
          <w:lang w:val="en-US"/>
        </w:rPr>
        <w:t>reative, enthusiastic, skilled and passionate designer, who has experience in the fields of in</w:t>
      </w:r>
      <w:r w:rsidR="00A73E55">
        <w:rPr>
          <w:lang w:val="en-US"/>
        </w:rPr>
        <w:t>dustrial design and education. S</w:t>
      </w:r>
      <w:r w:rsidR="008374C5" w:rsidRPr="008374C5">
        <w:rPr>
          <w:lang w:val="en-US"/>
        </w:rPr>
        <w:t xml:space="preserve">he has a Master in Sustainable Product Service System (PSS) Innovation, she is an energetic team member who views challenges as great opportunities and has a big commitment with the environment and the development of sustainable products and services with the focus on </w:t>
      </w:r>
      <w:r w:rsidR="004F054F" w:rsidRPr="008374C5">
        <w:rPr>
          <w:lang w:val="en-US"/>
        </w:rPr>
        <w:t>stakeholder’s</w:t>
      </w:r>
      <w:r w:rsidR="008374C5" w:rsidRPr="008374C5">
        <w:rPr>
          <w:lang w:val="en-US"/>
        </w:rPr>
        <w:t xml:space="preserve"> active participation.</w:t>
      </w:r>
    </w:p>
    <w:p w:rsidR="00AD39D2" w:rsidRPr="008374C5" w:rsidRDefault="00AD39D2" w:rsidP="00CD3F2D">
      <w:pPr>
        <w:pStyle w:val="Sinespaciado"/>
        <w:rPr>
          <w:lang w:val="en-US"/>
        </w:rPr>
      </w:pPr>
    </w:p>
    <w:p w:rsidR="00A555FC" w:rsidRPr="00D758C1" w:rsidRDefault="00A555FC" w:rsidP="00963EAF">
      <w:pPr>
        <w:pStyle w:val="Ttulo1"/>
        <w:rPr>
          <w:noProof w:val="0"/>
        </w:rPr>
      </w:pPr>
      <w:r w:rsidRPr="00D758C1">
        <w:rPr>
          <w:noProof w:val="0"/>
        </w:rPr>
        <w:t>Work Experience</w:t>
      </w:r>
      <w:r w:rsidRPr="00D758C1">
        <w:rPr>
          <w:noProof w:val="0"/>
          <w:sz w:val="16"/>
        </w:rPr>
        <w:tab/>
      </w:r>
    </w:p>
    <w:p w:rsidR="00CC6308" w:rsidRPr="00D758C1" w:rsidRDefault="007826A6" w:rsidP="00CC6308">
      <w:pPr>
        <w:rPr>
          <w:lang w:val="en-US"/>
        </w:rPr>
      </w:pPr>
      <w:r>
        <w:rPr>
          <w:rStyle w:val="Years"/>
          <w:color w:val="404040" w:themeColor="text1" w:themeTint="BF"/>
          <w:lang w:val="en-US"/>
        </w:rPr>
        <w:t>2017</w:t>
      </w:r>
      <w:r w:rsidR="00A555FC" w:rsidRPr="00102811">
        <w:rPr>
          <w:rStyle w:val="Years"/>
          <w:color w:val="404040" w:themeColor="text1" w:themeTint="BF"/>
          <w:lang w:val="en-US"/>
        </w:rPr>
        <w:t xml:space="preserve"> – </w:t>
      </w:r>
      <w:r>
        <w:rPr>
          <w:rStyle w:val="Years"/>
          <w:color w:val="404040" w:themeColor="text1" w:themeTint="BF"/>
          <w:lang w:val="en-US"/>
        </w:rPr>
        <w:t>present</w:t>
      </w:r>
      <w:r w:rsidR="00A555FC" w:rsidRPr="00D758C1">
        <w:rPr>
          <w:rStyle w:val="Years"/>
          <w:lang w:val="en-US"/>
        </w:rPr>
        <w:tab/>
      </w:r>
      <w:r w:rsidR="00BA0DCB" w:rsidRPr="00BA0DCB">
        <w:rPr>
          <w:rStyle w:val="Ttulo2Car"/>
          <w:lang w:val="en-US"/>
        </w:rPr>
        <w:t>PhD Student</w:t>
      </w:r>
    </w:p>
    <w:p w:rsidR="00BA0DCB" w:rsidRPr="00BA0DCB" w:rsidRDefault="00BA0DCB" w:rsidP="00BA0DCB">
      <w:pPr>
        <w:rPr>
          <w:lang w:val="en-US"/>
        </w:rPr>
      </w:pPr>
      <w:r w:rsidRPr="00BA0DCB">
        <w:rPr>
          <w:lang w:val="en-US"/>
        </w:rPr>
        <w:tab/>
        <w:t>Blekinge Institute of Technology</w:t>
      </w:r>
    </w:p>
    <w:p w:rsidR="00A555FC" w:rsidRDefault="00BA0DCB" w:rsidP="00BA0DCB">
      <w:pPr>
        <w:rPr>
          <w:lang w:val="en-US"/>
        </w:rPr>
      </w:pPr>
      <w:r w:rsidRPr="00BA0DCB">
        <w:rPr>
          <w:lang w:val="en-US"/>
        </w:rPr>
        <w:tab/>
        <w:t>Department of Strategic Sustainable Development</w:t>
      </w:r>
    </w:p>
    <w:p w:rsidR="000468A3" w:rsidRDefault="000468A3" w:rsidP="00BA0DCB">
      <w:pPr>
        <w:rPr>
          <w:lang w:val="en-US"/>
        </w:rPr>
      </w:pPr>
    </w:p>
    <w:p w:rsidR="00F56596" w:rsidRPr="00D758C1" w:rsidRDefault="004E6CB2" w:rsidP="00F56596">
      <w:pPr>
        <w:rPr>
          <w:lang w:val="en-US"/>
        </w:rPr>
      </w:pPr>
      <w:r>
        <w:rPr>
          <w:rStyle w:val="Years"/>
          <w:color w:val="404040" w:themeColor="text1" w:themeTint="BF"/>
          <w:lang w:val="en-US"/>
        </w:rPr>
        <w:t>2013</w:t>
      </w:r>
      <w:r w:rsidR="00F56596" w:rsidRPr="00102811">
        <w:rPr>
          <w:rStyle w:val="Years"/>
          <w:color w:val="404040" w:themeColor="text1" w:themeTint="BF"/>
          <w:lang w:val="en-US"/>
        </w:rPr>
        <w:t xml:space="preserve"> – </w:t>
      </w:r>
      <w:r w:rsidR="00F56596">
        <w:rPr>
          <w:rStyle w:val="Years"/>
          <w:color w:val="404040" w:themeColor="text1" w:themeTint="BF"/>
          <w:lang w:val="en-US"/>
        </w:rPr>
        <w:t>2017</w:t>
      </w:r>
      <w:r w:rsidR="00F56596" w:rsidRPr="00D758C1">
        <w:rPr>
          <w:rStyle w:val="Years"/>
          <w:lang w:val="en-US"/>
        </w:rPr>
        <w:tab/>
      </w:r>
      <w:r w:rsidR="003D4423">
        <w:rPr>
          <w:rStyle w:val="Ttulo2Car"/>
          <w:lang w:val="en-US"/>
        </w:rPr>
        <w:t>Adjunct</w:t>
      </w:r>
      <w:r w:rsidR="00F56596" w:rsidRPr="00D01D03">
        <w:rPr>
          <w:rStyle w:val="Ttulo2Car"/>
          <w:lang w:val="en-US"/>
        </w:rPr>
        <w:t xml:space="preserve"> </w:t>
      </w:r>
      <w:proofErr w:type="gramStart"/>
      <w:r w:rsidR="00F56596" w:rsidRPr="00D01D03">
        <w:rPr>
          <w:rStyle w:val="Ttulo2Car"/>
          <w:lang w:val="en-US"/>
        </w:rPr>
        <w:t>Instructor</w:t>
      </w:r>
      <w:proofErr w:type="gramEnd"/>
    </w:p>
    <w:p w:rsidR="00F56596" w:rsidRPr="00BA0DCB" w:rsidRDefault="00F56596" w:rsidP="00F56596">
      <w:pPr>
        <w:rPr>
          <w:lang w:val="en-US"/>
        </w:rPr>
      </w:pPr>
      <w:r w:rsidRPr="00BA0DCB">
        <w:rPr>
          <w:lang w:val="en-US"/>
        </w:rPr>
        <w:tab/>
      </w:r>
      <w:proofErr w:type="spellStart"/>
      <w:r w:rsidRPr="001B11D1">
        <w:rPr>
          <w:lang w:val="en-US"/>
        </w:rPr>
        <w:t>Poli</w:t>
      </w:r>
      <w:r>
        <w:rPr>
          <w:lang w:val="en-US"/>
        </w:rPr>
        <w:t>tecnic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ancolombiano</w:t>
      </w:r>
      <w:proofErr w:type="spellEnd"/>
      <w:r>
        <w:rPr>
          <w:lang w:val="en-US"/>
        </w:rPr>
        <w:t xml:space="preserve">. Bogotá - </w:t>
      </w:r>
      <w:r w:rsidRPr="001B11D1">
        <w:rPr>
          <w:lang w:val="en-US"/>
        </w:rPr>
        <w:t>Colombia.</w:t>
      </w:r>
    </w:p>
    <w:p w:rsidR="00F56596" w:rsidRDefault="00F56596" w:rsidP="00F56596">
      <w:pPr>
        <w:rPr>
          <w:lang w:val="en-US"/>
        </w:rPr>
      </w:pPr>
      <w:r w:rsidRPr="00BA0DCB">
        <w:rPr>
          <w:lang w:val="en-US"/>
        </w:rPr>
        <w:tab/>
      </w:r>
      <w:r>
        <w:rPr>
          <w:lang w:val="en-US"/>
        </w:rPr>
        <w:t xml:space="preserve">Program of </w:t>
      </w:r>
      <w:r w:rsidRPr="001B11D1">
        <w:rPr>
          <w:lang w:val="en-US"/>
        </w:rPr>
        <w:t xml:space="preserve">Environmental </w:t>
      </w:r>
      <w:r>
        <w:rPr>
          <w:lang w:val="en-US"/>
        </w:rPr>
        <w:t xml:space="preserve">management. </w:t>
      </w:r>
    </w:p>
    <w:p w:rsidR="003D4CAB" w:rsidRDefault="003D4CAB" w:rsidP="00F56596">
      <w:pPr>
        <w:rPr>
          <w:lang w:val="en-US"/>
        </w:rPr>
      </w:pPr>
    </w:p>
    <w:p w:rsidR="003D4CAB" w:rsidRPr="00D758C1" w:rsidRDefault="003D4423" w:rsidP="003D4CAB">
      <w:pPr>
        <w:rPr>
          <w:lang w:val="en-US"/>
        </w:rPr>
      </w:pPr>
      <w:r>
        <w:rPr>
          <w:rStyle w:val="Years"/>
          <w:color w:val="404040" w:themeColor="text1" w:themeTint="BF"/>
          <w:lang w:val="en-US"/>
        </w:rPr>
        <w:t>2013</w:t>
      </w:r>
      <w:r w:rsidR="003D4CAB" w:rsidRPr="00102811">
        <w:rPr>
          <w:rStyle w:val="Years"/>
          <w:color w:val="404040" w:themeColor="text1" w:themeTint="BF"/>
          <w:lang w:val="en-US"/>
        </w:rPr>
        <w:t xml:space="preserve"> – </w:t>
      </w:r>
      <w:r w:rsidR="003D4CAB">
        <w:rPr>
          <w:rStyle w:val="Years"/>
          <w:color w:val="404040" w:themeColor="text1" w:themeTint="BF"/>
          <w:lang w:val="en-US"/>
        </w:rPr>
        <w:t>2017</w:t>
      </w:r>
      <w:r w:rsidR="003D4CAB" w:rsidRPr="00D758C1">
        <w:rPr>
          <w:rStyle w:val="Years"/>
          <w:lang w:val="en-US"/>
        </w:rPr>
        <w:tab/>
      </w:r>
      <w:r>
        <w:rPr>
          <w:rStyle w:val="Ttulo2Car"/>
          <w:lang w:val="en-US"/>
        </w:rPr>
        <w:t>Adjunct</w:t>
      </w:r>
      <w:r w:rsidR="003D4CAB" w:rsidRPr="00D01D03">
        <w:rPr>
          <w:rStyle w:val="Ttulo2Car"/>
          <w:lang w:val="en-US"/>
        </w:rPr>
        <w:t xml:space="preserve"> Instructor</w:t>
      </w:r>
    </w:p>
    <w:p w:rsidR="003D4CAB" w:rsidRPr="00BA0DCB" w:rsidRDefault="006D62A4" w:rsidP="003D4CAB">
      <w:pPr>
        <w:rPr>
          <w:lang w:val="en-US"/>
        </w:rPr>
      </w:pPr>
      <w:r>
        <w:rPr>
          <w:rStyle w:val="Years"/>
          <w:color w:val="404040" w:themeColor="text1" w:themeTint="BF"/>
          <w:lang w:val="en-US"/>
        </w:rPr>
        <w:t>2008</w:t>
      </w:r>
      <w:r w:rsidRPr="00102811">
        <w:rPr>
          <w:rStyle w:val="Years"/>
          <w:color w:val="404040" w:themeColor="text1" w:themeTint="BF"/>
          <w:lang w:val="en-US"/>
        </w:rPr>
        <w:t xml:space="preserve"> – </w:t>
      </w:r>
      <w:r>
        <w:rPr>
          <w:rStyle w:val="Years"/>
          <w:color w:val="404040" w:themeColor="text1" w:themeTint="BF"/>
          <w:lang w:val="en-US"/>
        </w:rPr>
        <w:t>2010</w:t>
      </w:r>
      <w:r w:rsidR="003D4CAB" w:rsidRPr="00BA0DCB">
        <w:rPr>
          <w:lang w:val="en-US"/>
        </w:rPr>
        <w:tab/>
      </w:r>
      <w:r w:rsidR="003D4423" w:rsidRPr="001B11D1">
        <w:rPr>
          <w:lang w:val="en-US"/>
        </w:rPr>
        <w:t xml:space="preserve">Universidad Jorge </w:t>
      </w:r>
      <w:proofErr w:type="spellStart"/>
      <w:r w:rsidR="003D4423" w:rsidRPr="001B11D1">
        <w:rPr>
          <w:lang w:val="en-US"/>
        </w:rPr>
        <w:t>Tadeo</w:t>
      </w:r>
      <w:proofErr w:type="spellEnd"/>
      <w:r w:rsidR="003D4423" w:rsidRPr="001B11D1">
        <w:rPr>
          <w:lang w:val="en-US"/>
        </w:rPr>
        <w:t xml:space="preserve"> Lozano</w:t>
      </w:r>
      <w:r w:rsidR="003D4CAB">
        <w:rPr>
          <w:lang w:val="en-US"/>
        </w:rPr>
        <w:t xml:space="preserve">. Bogotá - </w:t>
      </w:r>
      <w:r w:rsidR="003D4CAB" w:rsidRPr="001B11D1">
        <w:rPr>
          <w:lang w:val="en-US"/>
        </w:rPr>
        <w:t>Colombia.</w:t>
      </w:r>
    </w:p>
    <w:p w:rsidR="003D4CAB" w:rsidRDefault="003D4CAB" w:rsidP="003D4CAB">
      <w:pPr>
        <w:rPr>
          <w:lang w:val="en-US"/>
        </w:rPr>
      </w:pPr>
      <w:r w:rsidRPr="00BA0DCB">
        <w:rPr>
          <w:lang w:val="en-US"/>
        </w:rPr>
        <w:tab/>
      </w:r>
      <w:r w:rsidR="00121D81" w:rsidRPr="001B11D1">
        <w:rPr>
          <w:lang w:val="en-US"/>
        </w:rPr>
        <w:t>Design and Architecture Department</w:t>
      </w:r>
      <w:r>
        <w:rPr>
          <w:lang w:val="en-US"/>
        </w:rPr>
        <w:t xml:space="preserve">. </w:t>
      </w:r>
    </w:p>
    <w:p w:rsidR="00076C21" w:rsidRDefault="00076C21" w:rsidP="003D4CAB">
      <w:pPr>
        <w:rPr>
          <w:lang w:val="en-US"/>
        </w:rPr>
      </w:pPr>
    </w:p>
    <w:p w:rsidR="00076C21" w:rsidRPr="0080112D" w:rsidRDefault="00544112" w:rsidP="00076C21">
      <w:pPr>
        <w:rPr>
          <w:lang w:val="en-US"/>
        </w:rPr>
      </w:pPr>
      <w:r w:rsidRPr="0080112D">
        <w:rPr>
          <w:rStyle w:val="Years"/>
          <w:color w:val="404040" w:themeColor="text1" w:themeTint="BF"/>
          <w:lang w:val="en-US"/>
        </w:rPr>
        <w:t>2012</w:t>
      </w:r>
      <w:r w:rsidR="00076C21" w:rsidRPr="0080112D">
        <w:rPr>
          <w:rStyle w:val="Years"/>
          <w:color w:val="404040" w:themeColor="text1" w:themeTint="BF"/>
          <w:lang w:val="en-US"/>
        </w:rPr>
        <w:t xml:space="preserve"> – 2017</w:t>
      </w:r>
      <w:r w:rsidR="00076C21" w:rsidRPr="0080112D">
        <w:rPr>
          <w:rStyle w:val="Years"/>
          <w:lang w:val="en-US"/>
        </w:rPr>
        <w:tab/>
      </w:r>
      <w:r w:rsidR="00510194" w:rsidRPr="0080112D">
        <w:rPr>
          <w:rStyle w:val="Ttulo2Car"/>
          <w:lang w:val="en-US"/>
        </w:rPr>
        <w:t xml:space="preserve">Freelance </w:t>
      </w:r>
      <w:r w:rsidR="00866B39" w:rsidRPr="0080112D">
        <w:rPr>
          <w:rStyle w:val="Ttulo2Car"/>
          <w:lang w:val="en-US"/>
        </w:rPr>
        <w:t xml:space="preserve">Product </w:t>
      </w:r>
      <w:r w:rsidR="00104FA0" w:rsidRPr="0080112D">
        <w:rPr>
          <w:rStyle w:val="Ttulo2Car"/>
          <w:lang w:val="en-US"/>
        </w:rPr>
        <w:t>Brand</w:t>
      </w:r>
      <w:r w:rsidR="00F03D9E" w:rsidRPr="0080112D">
        <w:rPr>
          <w:rStyle w:val="Ttulo2Car"/>
          <w:lang w:val="en-US"/>
        </w:rPr>
        <w:t xml:space="preserve"> Designer </w:t>
      </w:r>
    </w:p>
    <w:p w:rsidR="00987D1E" w:rsidRPr="00E823BF" w:rsidRDefault="006D62A4" w:rsidP="00866B39">
      <w:pPr>
        <w:rPr>
          <w:lang w:val="es-CO"/>
        </w:rPr>
      </w:pPr>
      <w:r w:rsidRPr="006D62A4">
        <w:rPr>
          <w:rStyle w:val="Years"/>
          <w:color w:val="404040" w:themeColor="text1" w:themeTint="BF"/>
          <w:lang w:val="es-CO"/>
        </w:rPr>
        <w:t>2007 – 2010</w:t>
      </w:r>
      <w:r w:rsidR="00076C21" w:rsidRPr="00E823BF">
        <w:rPr>
          <w:lang w:val="es-CO"/>
        </w:rPr>
        <w:tab/>
      </w:r>
      <w:proofErr w:type="spellStart"/>
      <w:r w:rsidR="00866B39" w:rsidRPr="00E823BF">
        <w:rPr>
          <w:lang w:val="es-CO"/>
        </w:rPr>
        <w:t>Transtec</w:t>
      </w:r>
      <w:proofErr w:type="spellEnd"/>
      <w:r w:rsidR="00866B39" w:rsidRPr="00E823BF">
        <w:rPr>
          <w:lang w:val="es-CO"/>
        </w:rPr>
        <w:t xml:space="preserve"> Diseño e Ingeniería SA. Bogotá, Colombia</w:t>
      </w:r>
    </w:p>
    <w:p w:rsidR="00C70F03" w:rsidRDefault="00987D1E" w:rsidP="000468A3">
      <w:pPr>
        <w:rPr>
          <w:lang w:val="en-US"/>
        </w:rPr>
      </w:pPr>
      <w:r w:rsidRPr="00D758C1">
        <w:rPr>
          <w:rStyle w:val="Years"/>
          <w:lang w:val="en-US"/>
        </w:rPr>
        <w:tab/>
      </w:r>
    </w:p>
    <w:p w:rsidR="00C70F03" w:rsidRPr="00E823BF" w:rsidRDefault="00C70F03" w:rsidP="00C70F03">
      <w:pPr>
        <w:rPr>
          <w:lang w:val="es-CO"/>
        </w:rPr>
      </w:pPr>
      <w:r w:rsidRPr="00E823BF">
        <w:rPr>
          <w:rStyle w:val="Years"/>
          <w:color w:val="404040" w:themeColor="text1" w:themeTint="BF"/>
          <w:lang w:val="es-CO"/>
        </w:rPr>
        <w:t>2008</w:t>
      </w:r>
      <w:r w:rsidR="00A3026B">
        <w:rPr>
          <w:rStyle w:val="Years"/>
          <w:color w:val="404040" w:themeColor="text1" w:themeTint="BF"/>
          <w:lang w:val="es-CO"/>
        </w:rPr>
        <w:t xml:space="preserve"> </w:t>
      </w:r>
      <w:r w:rsidRPr="00E823BF">
        <w:rPr>
          <w:rStyle w:val="Years"/>
          <w:lang w:val="es-CO"/>
        </w:rPr>
        <w:tab/>
      </w:r>
      <w:proofErr w:type="spellStart"/>
      <w:r w:rsidRPr="00E823BF">
        <w:rPr>
          <w:rStyle w:val="Ttulo2Car"/>
          <w:lang w:val="es-CO"/>
        </w:rPr>
        <w:t>Adjunct</w:t>
      </w:r>
      <w:proofErr w:type="spellEnd"/>
      <w:r w:rsidRPr="00E823BF">
        <w:rPr>
          <w:rStyle w:val="Ttulo2Car"/>
          <w:lang w:val="es-CO"/>
        </w:rPr>
        <w:t xml:space="preserve"> Instructor</w:t>
      </w:r>
    </w:p>
    <w:p w:rsidR="00C70F03" w:rsidRPr="00E823BF" w:rsidRDefault="00C70F03" w:rsidP="00C70F03">
      <w:pPr>
        <w:rPr>
          <w:lang w:val="es-CO"/>
        </w:rPr>
      </w:pPr>
      <w:r w:rsidRPr="00E823BF">
        <w:rPr>
          <w:lang w:val="es-CO"/>
        </w:rPr>
        <w:tab/>
        <w:t>Universidad Autónoma de Colombia</w:t>
      </w:r>
      <w:r w:rsidR="00B51746" w:rsidRPr="00E823BF">
        <w:rPr>
          <w:lang w:val="es-CO"/>
        </w:rPr>
        <w:t>,</w:t>
      </w:r>
      <w:r w:rsidRPr="00E823BF">
        <w:rPr>
          <w:lang w:val="es-CO"/>
        </w:rPr>
        <w:t xml:space="preserve"> Bogotá - Colombia.</w:t>
      </w:r>
    </w:p>
    <w:p w:rsidR="00C70F03" w:rsidRDefault="00C70F03" w:rsidP="00C70F03">
      <w:pPr>
        <w:rPr>
          <w:lang w:val="en-US"/>
        </w:rPr>
      </w:pPr>
      <w:r w:rsidRPr="00E823BF">
        <w:rPr>
          <w:lang w:val="es-CO"/>
        </w:rPr>
        <w:tab/>
      </w:r>
      <w:proofErr w:type="gramStart"/>
      <w:r w:rsidR="00B51746">
        <w:rPr>
          <w:lang w:val="en-US"/>
        </w:rPr>
        <w:t xml:space="preserve">Industrial </w:t>
      </w:r>
      <w:r w:rsidRPr="001B11D1">
        <w:rPr>
          <w:lang w:val="en-US"/>
        </w:rPr>
        <w:t xml:space="preserve">Design </w:t>
      </w:r>
      <w:r w:rsidR="00B51746">
        <w:rPr>
          <w:lang w:val="en-US"/>
        </w:rPr>
        <w:t>Program</w:t>
      </w:r>
      <w:r w:rsidR="00CE26EB">
        <w:rPr>
          <w:lang w:val="en-US"/>
        </w:rPr>
        <w:t>.</w:t>
      </w:r>
      <w:proofErr w:type="gramEnd"/>
    </w:p>
    <w:p w:rsidR="006D621B" w:rsidRDefault="006D621B" w:rsidP="00C70F03">
      <w:pPr>
        <w:rPr>
          <w:lang w:val="en-US"/>
        </w:rPr>
      </w:pPr>
    </w:p>
    <w:p w:rsidR="006D621B" w:rsidRPr="00D758C1" w:rsidRDefault="006D621B" w:rsidP="006D621B">
      <w:pPr>
        <w:rPr>
          <w:lang w:val="en-US"/>
        </w:rPr>
      </w:pPr>
      <w:r>
        <w:rPr>
          <w:rStyle w:val="Years"/>
          <w:color w:val="404040" w:themeColor="text1" w:themeTint="BF"/>
          <w:lang w:val="en-US"/>
        </w:rPr>
        <w:t>2008</w:t>
      </w:r>
      <w:r w:rsidR="00A3026B">
        <w:rPr>
          <w:rStyle w:val="Years"/>
          <w:color w:val="404040" w:themeColor="text1" w:themeTint="BF"/>
          <w:lang w:val="en-US"/>
        </w:rPr>
        <w:t xml:space="preserve"> </w:t>
      </w:r>
      <w:r w:rsidRPr="00D758C1">
        <w:rPr>
          <w:rStyle w:val="Years"/>
          <w:lang w:val="en-US"/>
        </w:rPr>
        <w:tab/>
      </w:r>
      <w:r>
        <w:rPr>
          <w:rStyle w:val="Ttulo2Car"/>
          <w:lang w:val="en-US"/>
        </w:rPr>
        <w:t xml:space="preserve">Amity Intern Teacher </w:t>
      </w:r>
    </w:p>
    <w:p w:rsidR="006D621B" w:rsidRDefault="006D62A4" w:rsidP="006D621B">
      <w:pPr>
        <w:rPr>
          <w:lang w:val="en-US"/>
        </w:rPr>
      </w:pPr>
      <w:r>
        <w:rPr>
          <w:rStyle w:val="Years"/>
          <w:color w:val="404040" w:themeColor="text1" w:themeTint="BF"/>
          <w:lang w:val="en-US"/>
        </w:rPr>
        <w:t>2006</w:t>
      </w:r>
      <w:r w:rsidRPr="00102811">
        <w:rPr>
          <w:rStyle w:val="Years"/>
          <w:color w:val="404040" w:themeColor="text1" w:themeTint="BF"/>
          <w:lang w:val="en-US"/>
        </w:rPr>
        <w:t xml:space="preserve"> – </w:t>
      </w:r>
      <w:r>
        <w:rPr>
          <w:rStyle w:val="Years"/>
          <w:color w:val="404040" w:themeColor="text1" w:themeTint="BF"/>
          <w:lang w:val="en-US"/>
        </w:rPr>
        <w:t>2007</w:t>
      </w:r>
      <w:r w:rsidR="006D621B" w:rsidRPr="00BA0DCB">
        <w:rPr>
          <w:lang w:val="en-US"/>
        </w:rPr>
        <w:tab/>
      </w:r>
      <w:r w:rsidR="006D621B" w:rsidRPr="001B11D1">
        <w:rPr>
          <w:lang w:val="en-US"/>
        </w:rPr>
        <w:t>Mounds Park Academy, St. Paul, MN, US</w:t>
      </w:r>
    </w:p>
    <w:p w:rsidR="006D62A4" w:rsidRDefault="006D62A4" w:rsidP="006D62A4">
      <w:pPr>
        <w:ind w:left="3420"/>
        <w:rPr>
          <w:lang w:val="en-US"/>
        </w:rPr>
      </w:pPr>
      <w:proofErr w:type="gramStart"/>
      <w:r w:rsidRPr="001B11D1">
        <w:rPr>
          <w:lang w:val="en-US"/>
        </w:rPr>
        <w:t>Bridgewater Elementary School.</w:t>
      </w:r>
      <w:proofErr w:type="gramEnd"/>
      <w:r w:rsidRPr="001B11D1">
        <w:rPr>
          <w:lang w:val="en-US"/>
        </w:rPr>
        <w:t xml:space="preserve"> Northfield, MN, US</w:t>
      </w:r>
    </w:p>
    <w:p w:rsidR="00094246" w:rsidRDefault="00094246" w:rsidP="002F5F75">
      <w:pPr>
        <w:ind w:left="3420"/>
        <w:rPr>
          <w:lang w:val="en-US"/>
        </w:rPr>
      </w:pPr>
    </w:p>
    <w:p w:rsidR="00094246" w:rsidRPr="00E823BF" w:rsidRDefault="002C73CF" w:rsidP="00094246">
      <w:pPr>
        <w:rPr>
          <w:lang w:val="es-CO"/>
        </w:rPr>
      </w:pPr>
      <w:r w:rsidRPr="00E823BF">
        <w:rPr>
          <w:rStyle w:val="Years"/>
          <w:color w:val="404040" w:themeColor="text1" w:themeTint="BF"/>
          <w:lang w:val="es-CO"/>
        </w:rPr>
        <w:t>2006</w:t>
      </w:r>
      <w:r w:rsidR="00A3026B">
        <w:rPr>
          <w:rStyle w:val="Years"/>
          <w:color w:val="404040" w:themeColor="text1" w:themeTint="BF"/>
          <w:lang w:val="es-CO"/>
        </w:rPr>
        <w:t xml:space="preserve"> </w:t>
      </w:r>
      <w:r w:rsidR="00094246" w:rsidRPr="00E823BF">
        <w:rPr>
          <w:rStyle w:val="Years"/>
          <w:lang w:val="es-CO"/>
        </w:rPr>
        <w:tab/>
      </w:r>
      <w:proofErr w:type="spellStart"/>
      <w:r w:rsidR="00094246" w:rsidRPr="00E823BF">
        <w:rPr>
          <w:rStyle w:val="Ttulo2Car"/>
          <w:lang w:val="es-CO"/>
        </w:rPr>
        <w:t>Adjunct</w:t>
      </w:r>
      <w:proofErr w:type="spellEnd"/>
      <w:r w:rsidR="00094246" w:rsidRPr="00E823BF">
        <w:rPr>
          <w:rStyle w:val="Ttulo2Car"/>
          <w:lang w:val="es-CO"/>
        </w:rPr>
        <w:t xml:space="preserve"> Instructor</w:t>
      </w:r>
    </w:p>
    <w:p w:rsidR="00094246" w:rsidRPr="00E823BF" w:rsidRDefault="00094246" w:rsidP="00094246">
      <w:pPr>
        <w:rPr>
          <w:lang w:val="en-US"/>
        </w:rPr>
      </w:pPr>
      <w:r w:rsidRPr="00E823BF">
        <w:rPr>
          <w:lang w:val="es-CO"/>
        </w:rPr>
        <w:tab/>
      </w:r>
      <w:r w:rsidR="002C73CF" w:rsidRPr="00E823BF">
        <w:rPr>
          <w:lang w:val="es-CO"/>
        </w:rPr>
        <w:t xml:space="preserve">Universidad de Boyacá. </w:t>
      </w:r>
      <w:proofErr w:type="spellStart"/>
      <w:r w:rsidR="002C73CF" w:rsidRPr="00E823BF">
        <w:rPr>
          <w:lang w:val="en-US"/>
        </w:rPr>
        <w:t>Tunja</w:t>
      </w:r>
      <w:proofErr w:type="spellEnd"/>
      <w:r w:rsidR="002C73CF" w:rsidRPr="00E823BF">
        <w:rPr>
          <w:lang w:val="en-US"/>
        </w:rPr>
        <w:t xml:space="preserve"> </w:t>
      </w:r>
      <w:r w:rsidRPr="00E823BF">
        <w:rPr>
          <w:lang w:val="en-US"/>
        </w:rPr>
        <w:t>- Colombia.</w:t>
      </w:r>
    </w:p>
    <w:p w:rsidR="00094246" w:rsidRDefault="00094246" w:rsidP="00094246">
      <w:pPr>
        <w:rPr>
          <w:lang w:val="en-US"/>
        </w:rPr>
      </w:pPr>
      <w:r w:rsidRPr="00E823BF">
        <w:rPr>
          <w:lang w:val="en-US"/>
        </w:rPr>
        <w:tab/>
      </w:r>
      <w:proofErr w:type="gramStart"/>
      <w:r w:rsidR="002C73CF">
        <w:rPr>
          <w:lang w:val="en-US"/>
        </w:rPr>
        <w:t>Graphic</w:t>
      </w:r>
      <w:r>
        <w:rPr>
          <w:lang w:val="en-US"/>
        </w:rPr>
        <w:t xml:space="preserve"> </w:t>
      </w:r>
      <w:r w:rsidRPr="001B11D1">
        <w:rPr>
          <w:lang w:val="en-US"/>
        </w:rPr>
        <w:t xml:space="preserve">Design </w:t>
      </w:r>
      <w:r>
        <w:rPr>
          <w:lang w:val="en-US"/>
        </w:rPr>
        <w:t>Program.</w:t>
      </w:r>
      <w:proofErr w:type="gramEnd"/>
    </w:p>
    <w:p w:rsidR="00B03859" w:rsidRDefault="00B03859" w:rsidP="002F5F75">
      <w:pPr>
        <w:ind w:left="3420"/>
        <w:rPr>
          <w:lang w:val="en-US"/>
        </w:rPr>
      </w:pPr>
    </w:p>
    <w:p w:rsidR="00B03859" w:rsidRPr="00D758C1" w:rsidRDefault="00B03859" w:rsidP="00B03859">
      <w:pPr>
        <w:rPr>
          <w:lang w:val="en-US"/>
        </w:rPr>
      </w:pPr>
      <w:r>
        <w:rPr>
          <w:rStyle w:val="Years"/>
          <w:color w:val="404040" w:themeColor="text1" w:themeTint="BF"/>
          <w:lang w:val="en-US"/>
        </w:rPr>
        <w:t>2005</w:t>
      </w:r>
      <w:r w:rsidRPr="00102811">
        <w:rPr>
          <w:rStyle w:val="Years"/>
          <w:color w:val="404040" w:themeColor="text1" w:themeTint="BF"/>
          <w:lang w:val="en-US"/>
        </w:rPr>
        <w:t xml:space="preserve"> – </w:t>
      </w:r>
      <w:r>
        <w:rPr>
          <w:rStyle w:val="Years"/>
          <w:color w:val="404040" w:themeColor="text1" w:themeTint="BF"/>
          <w:lang w:val="en-US"/>
        </w:rPr>
        <w:t>2006</w:t>
      </w:r>
      <w:r w:rsidRPr="00D758C1">
        <w:rPr>
          <w:rStyle w:val="Years"/>
          <w:lang w:val="en-US"/>
        </w:rPr>
        <w:tab/>
      </w:r>
      <w:r>
        <w:rPr>
          <w:rStyle w:val="Ttulo2Car"/>
          <w:lang w:val="en-US"/>
        </w:rPr>
        <w:t xml:space="preserve">Product </w:t>
      </w:r>
      <w:r w:rsidR="00EC68A0">
        <w:rPr>
          <w:rStyle w:val="Ttulo2Car"/>
          <w:lang w:val="en-US"/>
        </w:rPr>
        <w:t>Brand</w:t>
      </w:r>
      <w:r>
        <w:rPr>
          <w:rStyle w:val="Ttulo2Car"/>
          <w:lang w:val="en-US"/>
        </w:rPr>
        <w:t xml:space="preserve"> Designer </w:t>
      </w:r>
    </w:p>
    <w:p w:rsidR="00B03859" w:rsidRPr="00E823BF" w:rsidRDefault="00B03859" w:rsidP="00B03859">
      <w:pPr>
        <w:rPr>
          <w:lang w:val="es-CO"/>
        </w:rPr>
      </w:pPr>
      <w:r w:rsidRPr="00BA0DCB">
        <w:rPr>
          <w:lang w:val="en-US"/>
        </w:rPr>
        <w:tab/>
      </w:r>
      <w:proofErr w:type="spellStart"/>
      <w:r w:rsidRPr="00E823BF">
        <w:rPr>
          <w:lang w:val="es-CO"/>
        </w:rPr>
        <w:t>Transtec</w:t>
      </w:r>
      <w:proofErr w:type="spellEnd"/>
      <w:r w:rsidRPr="00E823BF">
        <w:rPr>
          <w:lang w:val="es-CO"/>
        </w:rPr>
        <w:t xml:space="preserve"> Diseño e Ingeniería SA. Bogotá, Colombia</w:t>
      </w:r>
    </w:p>
    <w:p w:rsidR="005440AE" w:rsidRPr="00E823BF" w:rsidRDefault="005440AE" w:rsidP="00B03859">
      <w:pPr>
        <w:rPr>
          <w:lang w:val="es-CO"/>
        </w:rPr>
      </w:pPr>
    </w:p>
    <w:p w:rsidR="005440AE" w:rsidRPr="00E823BF" w:rsidRDefault="005440AE" w:rsidP="005440AE">
      <w:pPr>
        <w:rPr>
          <w:lang w:val="es-CO"/>
        </w:rPr>
      </w:pPr>
      <w:r w:rsidRPr="00E823BF">
        <w:rPr>
          <w:rStyle w:val="Years"/>
          <w:color w:val="404040" w:themeColor="text1" w:themeTint="BF"/>
          <w:lang w:val="es-CO"/>
        </w:rPr>
        <w:t>2003 – 2004</w:t>
      </w:r>
      <w:r w:rsidRPr="00E823BF">
        <w:rPr>
          <w:rStyle w:val="Years"/>
          <w:lang w:val="es-CO"/>
        </w:rPr>
        <w:tab/>
      </w:r>
      <w:r w:rsidR="006D62A4">
        <w:rPr>
          <w:rStyle w:val="Ttulo2Car"/>
          <w:lang w:val="es-CO"/>
        </w:rPr>
        <w:t>Industrial</w:t>
      </w:r>
      <w:r w:rsidRPr="00E823BF">
        <w:rPr>
          <w:rStyle w:val="Ttulo2Car"/>
          <w:lang w:val="es-CO"/>
        </w:rPr>
        <w:t xml:space="preserve"> </w:t>
      </w:r>
      <w:proofErr w:type="spellStart"/>
      <w:r w:rsidRPr="00E823BF">
        <w:rPr>
          <w:rStyle w:val="Ttulo2Car"/>
          <w:lang w:val="es-CO"/>
        </w:rPr>
        <w:t>Designer</w:t>
      </w:r>
      <w:proofErr w:type="spellEnd"/>
      <w:r w:rsidRPr="00E823BF">
        <w:rPr>
          <w:rStyle w:val="Ttulo2Car"/>
          <w:lang w:val="es-CO"/>
        </w:rPr>
        <w:t xml:space="preserve"> </w:t>
      </w:r>
    </w:p>
    <w:p w:rsidR="005440AE" w:rsidRPr="00E823BF" w:rsidRDefault="005440AE" w:rsidP="005440AE">
      <w:pPr>
        <w:rPr>
          <w:lang w:val="es-CO"/>
        </w:rPr>
      </w:pPr>
      <w:r w:rsidRPr="00E823BF">
        <w:rPr>
          <w:lang w:val="es-CO"/>
        </w:rPr>
        <w:tab/>
      </w:r>
      <w:proofErr w:type="spellStart"/>
      <w:r w:rsidR="0009417C" w:rsidRPr="00E823BF">
        <w:rPr>
          <w:lang w:val="es-CO"/>
        </w:rPr>
        <w:t>Nmdesign</w:t>
      </w:r>
      <w:proofErr w:type="spellEnd"/>
      <w:r w:rsidR="0009417C" w:rsidRPr="00E823BF">
        <w:rPr>
          <w:lang w:val="es-CO"/>
        </w:rPr>
        <w:t xml:space="preserve">. </w:t>
      </w:r>
      <w:r w:rsidRPr="00E823BF">
        <w:rPr>
          <w:lang w:val="es-CO"/>
        </w:rPr>
        <w:t>Bogotá, Colombia</w:t>
      </w:r>
    </w:p>
    <w:p w:rsidR="002964CE" w:rsidRPr="00E823BF" w:rsidRDefault="005440AE" w:rsidP="002964CE">
      <w:pPr>
        <w:rPr>
          <w:lang w:val="es-CO"/>
        </w:rPr>
      </w:pPr>
      <w:r w:rsidRPr="00E823BF">
        <w:rPr>
          <w:rStyle w:val="Years"/>
          <w:color w:val="404040" w:themeColor="text1" w:themeTint="BF"/>
          <w:lang w:val="es-CO"/>
        </w:rPr>
        <w:lastRenderedPageBreak/>
        <w:t>2002</w:t>
      </w:r>
      <w:r w:rsidR="00A3026B">
        <w:rPr>
          <w:rStyle w:val="Years"/>
          <w:color w:val="404040" w:themeColor="text1" w:themeTint="BF"/>
          <w:lang w:val="es-CO"/>
        </w:rPr>
        <w:t xml:space="preserve"> </w:t>
      </w:r>
      <w:r w:rsidR="002964CE" w:rsidRPr="00E823BF">
        <w:rPr>
          <w:rStyle w:val="Years"/>
          <w:lang w:val="es-CO"/>
        </w:rPr>
        <w:tab/>
      </w:r>
      <w:proofErr w:type="spellStart"/>
      <w:r w:rsidR="002964CE" w:rsidRPr="00E823BF">
        <w:rPr>
          <w:rStyle w:val="Ttulo2Car"/>
          <w:lang w:val="es-CO"/>
        </w:rPr>
        <w:t>Adjunct</w:t>
      </w:r>
      <w:proofErr w:type="spellEnd"/>
      <w:r w:rsidR="002964CE" w:rsidRPr="00E823BF">
        <w:rPr>
          <w:rStyle w:val="Ttulo2Car"/>
          <w:lang w:val="es-CO"/>
        </w:rPr>
        <w:t xml:space="preserve"> Instructor</w:t>
      </w:r>
    </w:p>
    <w:p w:rsidR="002964CE" w:rsidRPr="002964CE" w:rsidRDefault="002964CE" w:rsidP="002964CE">
      <w:pPr>
        <w:rPr>
          <w:lang w:val="en-US"/>
        </w:rPr>
      </w:pPr>
      <w:r w:rsidRPr="00E823BF">
        <w:rPr>
          <w:lang w:val="es-CO"/>
        </w:rPr>
        <w:tab/>
      </w:r>
      <w:r w:rsidR="00415FEF">
        <w:rPr>
          <w:lang w:val="es-CO"/>
        </w:rPr>
        <w:t>UPTC Universidad Pedagó</w:t>
      </w:r>
      <w:r w:rsidRPr="00E823BF">
        <w:rPr>
          <w:lang w:val="es-CO"/>
        </w:rPr>
        <w:t xml:space="preserve">gica y </w:t>
      </w:r>
      <w:r w:rsidR="00415FEF">
        <w:rPr>
          <w:lang w:val="es-CO"/>
        </w:rPr>
        <w:t>Tecnoló</w:t>
      </w:r>
      <w:r w:rsidRPr="00E823BF">
        <w:rPr>
          <w:lang w:val="es-CO"/>
        </w:rPr>
        <w:t xml:space="preserve">gica de Colombia. </w:t>
      </w:r>
      <w:proofErr w:type="spellStart"/>
      <w:r>
        <w:rPr>
          <w:lang w:val="en-US"/>
        </w:rPr>
        <w:t>Duitama</w:t>
      </w:r>
      <w:proofErr w:type="spellEnd"/>
      <w:r>
        <w:rPr>
          <w:lang w:val="en-US"/>
        </w:rPr>
        <w:t xml:space="preserve"> </w:t>
      </w:r>
      <w:r w:rsidRPr="002964CE">
        <w:rPr>
          <w:lang w:val="en-US"/>
        </w:rPr>
        <w:t>- Colombia.</w:t>
      </w:r>
    </w:p>
    <w:p w:rsidR="002964CE" w:rsidRDefault="002964CE" w:rsidP="002964CE">
      <w:pPr>
        <w:rPr>
          <w:lang w:val="en-US"/>
        </w:rPr>
      </w:pPr>
      <w:r w:rsidRPr="002964CE">
        <w:rPr>
          <w:lang w:val="en-US"/>
        </w:rPr>
        <w:tab/>
      </w:r>
      <w:r w:rsidR="005440AE">
        <w:rPr>
          <w:lang w:val="en-US"/>
        </w:rPr>
        <w:t>Industrial</w:t>
      </w:r>
      <w:r>
        <w:rPr>
          <w:lang w:val="en-US"/>
        </w:rPr>
        <w:t xml:space="preserve"> </w:t>
      </w:r>
      <w:r w:rsidRPr="001B11D1">
        <w:rPr>
          <w:lang w:val="en-US"/>
        </w:rPr>
        <w:t xml:space="preserve">Design </w:t>
      </w:r>
      <w:r>
        <w:rPr>
          <w:lang w:val="en-US"/>
        </w:rPr>
        <w:t>Program.</w:t>
      </w:r>
    </w:p>
    <w:p w:rsidR="002F5F75" w:rsidRDefault="002F5F75" w:rsidP="004A0564">
      <w:pPr>
        <w:ind w:left="3420"/>
        <w:rPr>
          <w:lang w:val="en-US"/>
        </w:rPr>
      </w:pPr>
    </w:p>
    <w:p w:rsidR="00963EAF" w:rsidRPr="00D758C1" w:rsidRDefault="00963EAF" w:rsidP="0048534F">
      <w:pPr>
        <w:pStyle w:val="Ttulo1"/>
        <w:rPr>
          <w:noProof w:val="0"/>
        </w:rPr>
      </w:pPr>
      <w:r w:rsidRPr="00D758C1">
        <w:rPr>
          <w:noProof w:val="0"/>
        </w:rPr>
        <w:t>Education</w:t>
      </w:r>
      <w:r w:rsidRPr="00D758C1">
        <w:rPr>
          <w:noProof w:val="0"/>
        </w:rPr>
        <w:tab/>
      </w:r>
    </w:p>
    <w:p w:rsidR="00523225" w:rsidRDefault="00523225" w:rsidP="00523225">
      <w:pPr>
        <w:rPr>
          <w:rStyle w:val="Ttulo2Car"/>
          <w:lang w:val="en-US"/>
        </w:rPr>
      </w:pPr>
      <w:r>
        <w:rPr>
          <w:rStyle w:val="Years"/>
          <w:color w:val="404040" w:themeColor="text1" w:themeTint="BF"/>
          <w:lang w:val="en-US"/>
        </w:rPr>
        <w:t>2017</w:t>
      </w:r>
      <w:r w:rsidR="006D5E62">
        <w:rPr>
          <w:rStyle w:val="Years"/>
          <w:color w:val="404040" w:themeColor="text1" w:themeTint="BF"/>
          <w:lang w:val="en-US"/>
        </w:rPr>
        <w:t xml:space="preserve"> - present</w:t>
      </w:r>
      <w:r w:rsidR="00F54FD0">
        <w:rPr>
          <w:rStyle w:val="Years"/>
          <w:color w:val="404040" w:themeColor="text1" w:themeTint="BF"/>
          <w:lang w:val="en-US"/>
        </w:rPr>
        <w:tab/>
      </w:r>
      <w:r>
        <w:rPr>
          <w:rStyle w:val="Ttulo2Car"/>
          <w:lang w:val="en-US"/>
        </w:rPr>
        <w:t>Admission to Third-Cycle Studies</w:t>
      </w:r>
    </w:p>
    <w:p w:rsidR="00523225" w:rsidRDefault="00523225" w:rsidP="00523225">
      <w:pPr>
        <w:rPr>
          <w:lang w:val="en-US"/>
        </w:rPr>
      </w:pPr>
      <w:r>
        <w:rPr>
          <w:rStyle w:val="Years"/>
          <w:color w:val="404040" w:themeColor="text1" w:themeTint="BF"/>
          <w:lang w:val="en-US"/>
        </w:rPr>
        <w:tab/>
      </w:r>
      <w:r>
        <w:rPr>
          <w:lang w:val="en-US"/>
        </w:rPr>
        <w:t>Blekinge Institute of Technology, Sweden</w:t>
      </w:r>
    </w:p>
    <w:p w:rsidR="00523225" w:rsidRDefault="00523225" w:rsidP="00523225">
      <w:pPr>
        <w:rPr>
          <w:lang w:val="en-US"/>
        </w:rPr>
      </w:pPr>
    </w:p>
    <w:p w:rsidR="00523225" w:rsidRDefault="00461DB1" w:rsidP="00523225">
      <w:pPr>
        <w:rPr>
          <w:rStyle w:val="Ttulo2Car"/>
          <w:lang w:val="en-US"/>
        </w:rPr>
      </w:pPr>
      <w:r>
        <w:rPr>
          <w:rStyle w:val="Years"/>
          <w:color w:val="404040" w:themeColor="text1" w:themeTint="BF"/>
          <w:lang w:val="en-US"/>
        </w:rPr>
        <w:t>2010 - 2012</w:t>
      </w:r>
      <w:r w:rsidR="00523225">
        <w:rPr>
          <w:rStyle w:val="Years"/>
          <w:color w:val="404040" w:themeColor="text1" w:themeTint="BF"/>
          <w:lang w:val="en-US"/>
        </w:rPr>
        <w:tab/>
      </w:r>
      <w:r w:rsidRPr="00461DB1">
        <w:rPr>
          <w:rStyle w:val="Ttulo2Car"/>
          <w:lang w:val="en-US"/>
        </w:rPr>
        <w:t xml:space="preserve">M.Sc. Sustainable Product </w:t>
      </w:r>
      <w:r>
        <w:rPr>
          <w:rStyle w:val="Ttulo2Car"/>
          <w:lang w:val="en-US"/>
        </w:rPr>
        <w:t>-Service System Innovation MSPI</w:t>
      </w:r>
    </w:p>
    <w:p w:rsidR="00523225" w:rsidRDefault="00523225" w:rsidP="00523225">
      <w:pPr>
        <w:rPr>
          <w:rStyle w:val="Years"/>
          <w:color w:val="404040" w:themeColor="text1" w:themeTint="BF"/>
        </w:rPr>
      </w:pPr>
      <w:r>
        <w:rPr>
          <w:rStyle w:val="Years"/>
          <w:color w:val="404040" w:themeColor="text1" w:themeTint="BF"/>
          <w:lang w:val="en-US"/>
        </w:rPr>
        <w:tab/>
      </w:r>
      <w:r>
        <w:rPr>
          <w:lang w:val="en-US"/>
        </w:rPr>
        <w:t>Blekinge Institute of Technology, Sweden</w:t>
      </w:r>
    </w:p>
    <w:p w:rsidR="00523225" w:rsidRDefault="00523225" w:rsidP="00523225">
      <w:pPr>
        <w:rPr>
          <w:rStyle w:val="Years"/>
          <w:color w:val="404040" w:themeColor="text1" w:themeTint="BF"/>
        </w:rPr>
      </w:pPr>
    </w:p>
    <w:p w:rsidR="00461DB1" w:rsidRDefault="00334D48" w:rsidP="00461DB1">
      <w:pPr>
        <w:rPr>
          <w:rStyle w:val="Ttulo2Car"/>
          <w:lang w:val="en-US"/>
        </w:rPr>
      </w:pPr>
      <w:r>
        <w:rPr>
          <w:rStyle w:val="Years"/>
          <w:color w:val="404040" w:themeColor="text1" w:themeTint="BF"/>
          <w:lang w:val="en-US"/>
        </w:rPr>
        <w:t>2003 - 2004</w:t>
      </w:r>
      <w:r w:rsidR="00461DB1">
        <w:rPr>
          <w:rStyle w:val="Years"/>
          <w:color w:val="404040" w:themeColor="text1" w:themeTint="BF"/>
          <w:lang w:val="en-US"/>
        </w:rPr>
        <w:tab/>
      </w:r>
      <w:r w:rsidRPr="00334D48">
        <w:rPr>
          <w:rStyle w:val="Ttulo2Car"/>
          <w:lang w:val="en-US"/>
        </w:rPr>
        <w:t>Graduate Certificate in M</w:t>
      </w:r>
      <w:r w:rsidR="00267C50">
        <w:rPr>
          <w:rStyle w:val="Ttulo2Car"/>
          <w:lang w:val="en-US"/>
        </w:rPr>
        <w:t>ultimedia D</w:t>
      </w:r>
      <w:r w:rsidR="00AE6756" w:rsidRPr="00334D48">
        <w:rPr>
          <w:rStyle w:val="Ttulo2Car"/>
          <w:lang w:val="en-US"/>
        </w:rPr>
        <w:t>esign</w:t>
      </w:r>
      <w:r w:rsidRPr="00334D48">
        <w:rPr>
          <w:rStyle w:val="Ttulo2Car"/>
          <w:lang w:val="en-US"/>
        </w:rPr>
        <w:t xml:space="preserve"> </w:t>
      </w:r>
    </w:p>
    <w:p w:rsidR="00461DB1" w:rsidRPr="00E823BF" w:rsidRDefault="00461DB1" w:rsidP="00461DB1">
      <w:pPr>
        <w:rPr>
          <w:lang w:val="es-CO"/>
        </w:rPr>
      </w:pPr>
      <w:r>
        <w:rPr>
          <w:rStyle w:val="Years"/>
          <w:color w:val="404040" w:themeColor="text1" w:themeTint="BF"/>
          <w:lang w:val="en-US"/>
        </w:rPr>
        <w:tab/>
      </w:r>
      <w:r w:rsidR="00334D48" w:rsidRPr="00E823BF">
        <w:rPr>
          <w:lang w:val="es-CO"/>
        </w:rPr>
        <w:t xml:space="preserve">Universidad Nacional de Colombia, Bogotá </w:t>
      </w:r>
      <w:r w:rsidR="007525B5" w:rsidRPr="00E823BF">
        <w:rPr>
          <w:lang w:val="es-CO"/>
        </w:rPr>
        <w:t>(Colombia).</w:t>
      </w:r>
      <w:r w:rsidR="00334D48" w:rsidRPr="00E823BF">
        <w:rPr>
          <w:lang w:val="es-CO"/>
        </w:rPr>
        <w:t xml:space="preserve"> </w:t>
      </w:r>
    </w:p>
    <w:p w:rsidR="007525B5" w:rsidRPr="00E823BF" w:rsidRDefault="007525B5" w:rsidP="00461DB1">
      <w:pPr>
        <w:rPr>
          <w:lang w:val="es-CO"/>
        </w:rPr>
      </w:pPr>
    </w:p>
    <w:p w:rsidR="007525B5" w:rsidRPr="00E823BF" w:rsidRDefault="007525B5" w:rsidP="007525B5">
      <w:pPr>
        <w:rPr>
          <w:rStyle w:val="Ttulo2Car"/>
          <w:lang w:val="es-CO"/>
        </w:rPr>
      </w:pPr>
      <w:r w:rsidRPr="00E823BF">
        <w:rPr>
          <w:rStyle w:val="Years"/>
          <w:color w:val="404040" w:themeColor="text1" w:themeTint="BF"/>
          <w:lang w:val="es-CO"/>
        </w:rPr>
        <w:t>1995 - 2001</w:t>
      </w:r>
      <w:r w:rsidRPr="00E823BF">
        <w:rPr>
          <w:rStyle w:val="Years"/>
          <w:color w:val="404040" w:themeColor="text1" w:themeTint="BF"/>
          <w:lang w:val="es-CO"/>
        </w:rPr>
        <w:tab/>
      </w:r>
      <w:proofErr w:type="spellStart"/>
      <w:r w:rsidR="00AE6756" w:rsidRPr="00E823BF">
        <w:rPr>
          <w:rStyle w:val="Ttulo2Car"/>
          <w:lang w:val="es-CO"/>
        </w:rPr>
        <w:t>Undergradu</w:t>
      </w:r>
      <w:r w:rsidR="000468A3" w:rsidRPr="00E823BF">
        <w:rPr>
          <w:rStyle w:val="Ttulo2Car"/>
          <w:lang w:val="es-CO"/>
        </w:rPr>
        <w:t>ate</w:t>
      </w:r>
      <w:proofErr w:type="spellEnd"/>
      <w:r w:rsidR="000468A3" w:rsidRPr="00E823BF">
        <w:rPr>
          <w:rStyle w:val="Ttulo2Car"/>
          <w:lang w:val="es-CO"/>
        </w:rPr>
        <w:t xml:space="preserve"> </w:t>
      </w:r>
      <w:proofErr w:type="spellStart"/>
      <w:r w:rsidR="000468A3" w:rsidRPr="00E823BF">
        <w:rPr>
          <w:rStyle w:val="Ttulo2Car"/>
          <w:lang w:val="es-CO"/>
        </w:rPr>
        <w:t>Degree</w:t>
      </w:r>
      <w:proofErr w:type="spellEnd"/>
      <w:r w:rsidR="000468A3" w:rsidRPr="00E823BF">
        <w:rPr>
          <w:rStyle w:val="Ttulo2Car"/>
          <w:lang w:val="es-CO"/>
        </w:rPr>
        <w:t xml:space="preserve"> in Industrial </w:t>
      </w:r>
      <w:proofErr w:type="spellStart"/>
      <w:r w:rsidR="000468A3" w:rsidRPr="00E823BF">
        <w:rPr>
          <w:rStyle w:val="Ttulo2Car"/>
          <w:lang w:val="es-CO"/>
        </w:rPr>
        <w:t>Design</w:t>
      </w:r>
      <w:proofErr w:type="spellEnd"/>
      <w:r w:rsidRPr="00E823BF">
        <w:rPr>
          <w:rStyle w:val="Ttulo2Car"/>
          <w:lang w:val="es-CO"/>
        </w:rPr>
        <w:t xml:space="preserve"> </w:t>
      </w:r>
    </w:p>
    <w:p w:rsidR="007525B5" w:rsidRDefault="007525B5" w:rsidP="007525B5">
      <w:pPr>
        <w:rPr>
          <w:rStyle w:val="Years"/>
          <w:color w:val="404040" w:themeColor="text1" w:themeTint="BF"/>
        </w:rPr>
      </w:pPr>
      <w:r w:rsidRPr="00E823BF">
        <w:rPr>
          <w:rStyle w:val="Years"/>
          <w:color w:val="404040" w:themeColor="text1" w:themeTint="BF"/>
          <w:lang w:val="es-CO"/>
        </w:rPr>
        <w:tab/>
      </w:r>
      <w:r w:rsidRPr="00E823BF">
        <w:rPr>
          <w:lang w:val="es-CO"/>
        </w:rPr>
        <w:t xml:space="preserve">Universidad Nacional de Colombia, Bogotá (Colombia). </w:t>
      </w:r>
    </w:p>
    <w:p w:rsidR="007525B5" w:rsidRDefault="007525B5" w:rsidP="00461DB1">
      <w:pPr>
        <w:rPr>
          <w:rStyle w:val="Years"/>
          <w:color w:val="404040" w:themeColor="text1" w:themeTint="BF"/>
        </w:rPr>
      </w:pPr>
    </w:p>
    <w:p w:rsidR="006D5E62" w:rsidRPr="003935DA" w:rsidRDefault="006D5E62" w:rsidP="006D5E62">
      <w:pPr>
        <w:pStyle w:val="Ttulo1"/>
        <w:rPr>
          <w:snapToGrid w:val="0"/>
        </w:rPr>
      </w:pPr>
      <w:r>
        <w:rPr>
          <w:snapToGrid w:val="0"/>
        </w:rPr>
        <w:t xml:space="preserve">Other </w:t>
      </w:r>
      <w:r w:rsidR="008B05D1">
        <w:rPr>
          <w:snapToGrid w:val="0"/>
        </w:rPr>
        <w:t>Courses</w:t>
      </w:r>
    </w:p>
    <w:p w:rsidR="00A3026B" w:rsidRPr="00E47A8F" w:rsidRDefault="00A3026B" w:rsidP="00A3026B">
      <w:pPr>
        <w:rPr>
          <w:rStyle w:val="Ttulo2Car"/>
          <w:lang w:val="en-US"/>
        </w:rPr>
      </w:pPr>
      <w:r>
        <w:rPr>
          <w:rStyle w:val="Years"/>
          <w:color w:val="404040" w:themeColor="text1" w:themeTint="BF"/>
          <w:lang w:val="en-US"/>
        </w:rPr>
        <w:t>2015</w:t>
      </w:r>
      <w:r w:rsidRPr="00E47A8F">
        <w:rPr>
          <w:rStyle w:val="Years"/>
          <w:color w:val="404040" w:themeColor="text1" w:themeTint="BF"/>
          <w:lang w:val="en-US"/>
        </w:rPr>
        <w:tab/>
      </w:r>
      <w:r w:rsidRPr="00A3026B">
        <w:rPr>
          <w:rStyle w:val="Ttulo2Car"/>
          <w:lang w:val="en-US"/>
        </w:rPr>
        <w:t>First level in TRIZ training</w:t>
      </w:r>
    </w:p>
    <w:p w:rsidR="006D5E62" w:rsidRDefault="00A3026B" w:rsidP="00A3026B">
      <w:pPr>
        <w:pStyle w:val="xmsonormal"/>
        <w:shd w:val="clear" w:color="auto" w:fill="FFFFFF"/>
        <w:spacing w:before="0" w:beforeAutospacing="0" w:after="0" w:afterAutospacing="0"/>
        <w:ind w:left="1710"/>
        <w:rPr>
          <w:rFonts w:ascii="Arial" w:hAnsi="Arial" w:cs="Arial"/>
          <w:color w:val="000000"/>
          <w:sz w:val="20"/>
          <w:szCs w:val="20"/>
          <w:lang w:val="en-US"/>
        </w:rPr>
      </w:pPr>
      <w:proofErr w:type="gramStart"/>
      <w:r w:rsidRPr="00E47A8F">
        <w:rPr>
          <w:rFonts w:ascii="Arial" w:hAnsi="Arial" w:cs="Arial"/>
          <w:color w:val="000000"/>
          <w:sz w:val="20"/>
          <w:szCs w:val="20"/>
          <w:lang w:val="en-US"/>
        </w:rPr>
        <w:t>Internation</w:t>
      </w:r>
      <w:r w:rsidR="007C10D4">
        <w:rPr>
          <w:rFonts w:ascii="Arial" w:hAnsi="Arial" w:cs="Arial"/>
          <w:color w:val="000000"/>
          <w:sz w:val="20"/>
          <w:szCs w:val="20"/>
          <w:lang w:val="en-US"/>
        </w:rPr>
        <w:t>al TRIZ Association.</w:t>
      </w:r>
      <w:proofErr w:type="gramEnd"/>
      <w:r w:rsidR="007C10D4">
        <w:rPr>
          <w:rFonts w:ascii="Arial" w:hAnsi="Arial" w:cs="Arial"/>
          <w:color w:val="000000"/>
          <w:sz w:val="20"/>
          <w:szCs w:val="20"/>
          <w:lang w:val="en-US"/>
        </w:rPr>
        <w:t xml:space="preserve"> Bogota.</w:t>
      </w:r>
    </w:p>
    <w:p w:rsidR="00A3026B" w:rsidRDefault="00A3026B" w:rsidP="00A3026B">
      <w:pPr>
        <w:pStyle w:val="xmsonormal"/>
        <w:shd w:val="clear" w:color="auto" w:fill="FFFFFF"/>
        <w:spacing w:before="0" w:beforeAutospacing="0" w:after="0" w:afterAutospacing="0"/>
        <w:ind w:left="1710"/>
        <w:rPr>
          <w:rFonts w:ascii="Arial" w:hAnsi="Arial" w:cs="Arial"/>
          <w:color w:val="000000"/>
          <w:sz w:val="20"/>
          <w:szCs w:val="20"/>
          <w:lang w:val="en-US"/>
        </w:rPr>
      </w:pPr>
    </w:p>
    <w:p w:rsidR="00A3026B" w:rsidRPr="00E47A8F" w:rsidRDefault="00A3026B" w:rsidP="00A3026B">
      <w:pPr>
        <w:rPr>
          <w:rStyle w:val="Ttulo2Car"/>
          <w:lang w:val="en-US"/>
        </w:rPr>
      </w:pPr>
      <w:r>
        <w:rPr>
          <w:rStyle w:val="Years"/>
          <w:color w:val="404040" w:themeColor="text1" w:themeTint="BF"/>
          <w:lang w:val="en-US"/>
        </w:rPr>
        <w:t>2011</w:t>
      </w:r>
      <w:r w:rsidRPr="00E47A8F">
        <w:rPr>
          <w:rStyle w:val="Years"/>
          <w:color w:val="404040" w:themeColor="text1" w:themeTint="BF"/>
          <w:lang w:val="en-US"/>
        </w:rPr>
        <w:tab/>
      </w:r>
      <w:r w:rsidR="005141E0">
        <w:rPr>
          <w:rStyle w:val="Ttulo2Car"/>
          <w:lang w:val="en-US"/>
        </w:rPr>
        <w:t>“All just Rubbish”</w:t>
      </w:r>
    </w:p>
    <w:p w:rsidR="00A3026B" w:rsidRDefault="005141E0" w:rsidP="00A3026B">
      <w:pPr>
        <w:pStyle w:val="xmsonormal"/>
        <w:shd w:val="clear" w:color="auto" w:fill="FFFFFF"/>
        <w:spacing w:before="0" w:beforeAutospacing="0" w:after="0" w:afterAutospacing="0"/>
        <w:ind w:left="1710"/>
        <w:rPr>
          <w:rFonts w:ascii="Arial" w:hAnsi="Arial" w:cs="Arial"/>
          <w:color w:val="000000"/>
          <w:sz w:val="20"/>
          <w:szCs w:val="20"/>
          <w:lang w:val="en-US"/>
        </w:rPr>
      </w:pPr>
      <w:proofErr w:type="gramStart"/>
      <w:r w:rsidRPr="005141E0">
        <w:rPr>
          <w:rFonts w:ascii="Arial" w:hAnsi="Arial" w:cs="Arial"/>
          <w:color w:val="000000"/>
          <w:sz w:val="20"/>
          <w:szCs w:val="20"/>
          <w:lang w:val="en-US"/>
        </w:rPr>
        <w:t>Sustainability Summer School on the themes of green product design, waste and material life cycles.</w:t>
      </w:r>
      <w:proofErr w:type="gramEnd"/>
      <w:r w:rsidRPr="005141E0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proofErr w:type="gramStart"/>
      <w:r w:rsidRPr="005141E0">
        <w:rPr>
          <w:rFonts w:ascii="Arial" w:hAnsi="Arial" w:cs="Arial"/>
          <w:color w:val="000000"/>
          <w:sz w:val="20"/>
          <w:szCs w:val="20"/>
          <w:lang w:val="en-US"/>
        </w:rPr>
        <w:t>Food Packaging, Case study.</w:t>
      </w:r>
      <w:proofErr w:type="gramEnd"/>
      <w:r w:rsidRPr="005141E0">
        <w:rPr>
          <w:rFonts w:ascii="Arial" w:hAnsi="Arial" w:cs="Arial"/>
          <w:color w:val="000000"/>
          <w:sz w:val="20"/>
          <w:szCs w:val="20"/>
          <w:lang w:val="en-US"/>
        </w:rPr>
        <w:t xml:space="preserve"> ETH, Zurich</w:t>
      </w:r>
      <w:r>
        <w:rPr>
          <w:rFonts w:ascii="Arial" w:hAnsi="Arial" w:cs="Arial"/>
          <w:color w:val="000000"/>
          <w:sz w:val="20"/>
          <w:szCs w:val="20"/>
          <w:lang w:val="en-US"/>
        </w:rPr>
        <w:t xml:space="preserve">, Switzerland </w:t>
      </w:r>
    </w:p>
    <w:p w:rsidR="006D5E62" w:rsidRDefault="006D5E62" w:rsidP="00CD3F2D">
      <w:pPr>
        <w:pStyle w:val="Sinespaciado"/>
        <w:rPr>
          <w:lang w:val="en-US"/>
        </w:rPr>
      </w:pPr>
    </w:p>
    <w:p w:rsidR="000B22EC" w:rsidRPr="00D758C1" w:rsidRDefault="000B22EC" w:rsidP="000B22EC">
      <w:pPr>
        <w:pStyle w:val="Ttulo1"/>
        <w:rPr>
          <w:noProof w:val="0"/>
        </w:rPr>
      </w:pPr>
      <w:r>
        <w:rPr>
          <w:noProof w:val="0"/>
        </w:rPr>
        <w:t>PROJECTS</w:t>
      </w:r>
      <w:r w:rsidRPr="00D758C1">
        <w:rPr>
          <w:noProof w:val="0"/>
        </w:rPr>
        <w:tab/>
      </w:r>
    </w:p>
    <w:p w:rsidR="0048534F" w:rsidRPr="00D758C1" w:rsidRDefault="00304EB9" w:rsidP="00B137C0">
      <w:pPr>
        <w:rPr>
          <w:lang w:val="en-US"/>
        </w:rPr>
      </w:pPr>
      <w:r>
        <w:rPr>
          <w:rStyle w:val="Years"/>
          <w:color w:val="404040" w:themeColor="text1" w:themeTint="BF"/>
          <w:lang w:val="en-US"/>
        </w:rPr>
        <w:t>2017</w:t>
      </w:r>
      <w:r w:rsidR="003D6C1E">
        <w:rPr>
          <w:rStyle w:val="Years"/>
          <w:color w:val="404040" w:themeColor="text1" w:themeTint="BF"/>
          <w:lang w:val="en-US"/>
        </w:rPr>
        <w:t xml:space="preserve"> – present</w:t>
      </w:r>
      <w:r w:rsidR="0048534F" w:rsidRPr="00D758C1">
        <w:rPr>
          <w:lang w:val="en-US"/>
        </w:rPr>
        <w:tab/>
      </w:r>
      <w:r>
        <w:rPr>
          <w:rStyle w:val="Ttulo2Car"/>
          <w:lang w:val="en-US"/>
        </w:rPr>
        <w:t>Strategic, Tactical, and Operational Implementation of Sustainability into the Innovation Process (STOSIP)</w:t>
      </w:r>
      <w:r>
        <w:rPr>
          <w:lang w:val="en-US"/>
        </w:rPr>
        <w:t xml:space="preserve"> (</w:t>
      </w:r>
      <w:hyperlink r:id="rId12" w:history="1">
        <w:r>
          <w:rPr>
            <w:rStyle w:val="Hipervnculo"/>
            <w:lang w:val="en-US"/>
          </w:rPr>
          <w:t>https://www.bth.se/eng/stosip/</w:t>
        </w:r>
      </w:hyperlink>
      <w:r>
        <w:rPr>
          <w:lang w:val="en-US"/>
        </w:rPr>
        <w:t xml:space="preserve">)  </w:t>
      </w:r>
      <w:r w:rsidR="006D5E62" w:rsidRPr="006D5E62">
        <w:rPr>
          <w:lang w:val="en-US"/>
        </w:rPr>
        <w:t xml:space="preserve"> </w:t>
      </w:r>
    </w:p>
    <w:p w:rsidR="00CA64F5" w:rsidRDefault="00113218" w:rsidP="00DD2416">
      <w:pPr>
        <w:jc w:val="both"/>
        <w:rPr>
          <w:lang w:val="en-US"/>
        </w:rPr>
      </w:pPr>
      <w:r>
        <w:rPr>
          <w:lang w:val="en-US"/>
        </w:rPr>
        <w:tab/>
      </w:r>
      <w:r w:rsidR="007C10D4" w:rsidRPr="007C10D4">
        <w:rPr>
          <w:lang w:val="en-US"/>
        </w:rPr>
        <w:t>The project’s main purpose is to support product development and manufacturing companies in integrating and implementing a strategic sustainability perspective in the product innovation process.</w:t>
      </w:r>
      <w:r w:rsidR="007C10D4">
        <w:rPr>
          <w:lang w:val="en-US"/>
        </w:rPr>
        <w:t xml:space="preserve"> Carolina will contribute to the research</w:t>
      </w:r>
      <w:r w:rsidR="00CA64F5" w:rsidRPr="00CA64F5">
        <w:rPr>
          <w:lang w:val="en-US"/>
        </w:rPr>
        <w:t xml:space="preserve"> to </w:t>
      </w:r>
      <w:r w:rsidR="007C10D4">
        <w:rPr>
          <w:lang w:val="en-US"/>
        </w:rPr>
        <w:t xml:space="preserve">define </w:t>
      </w:r>
      <w:r w:rsidR="002C2BBC">
        <w:rPr>
          <w:lang w:val="en-US"/>
        </w:rPr>
        <w:t>“</w:t>
      </w:r>
      <w:r w:rsidR="00D1613D" w:rsidRPr="00CA64F5">
        <w:rPr>
          <w:lang w:val="en-US"/>
        </w:rPr>
        <w:t>Sustainable Product Portfolio</w:t>
      </w:r>
      <w:r w:rsidR="002C2BBC">
        <w:rPr>
          <w:lang w:val="en-US"/>
        </w:rPr>
        <w:t>”</w:t>
      </w:r>
      <w:r w:rsidR="00D1613D" w:rsidRPr="00CA64F5">
        <w:rPr>
          <w:lang w:val="en-US"/>
        </w:rPr>
        <w:t xml:space="preserve"> </w:t>
      </w:r>
      <w:r w:rsidR="007C10D4">
        <w:rPr>
          <w:lang w:val="en-US"/>
        </w:rPr>
        <w:t>with the purpose to</w:t>
      </w:r>
      <w:r w:rsidR="001F42D7">
        <w:rPr>
          <w:lang w:val="en-US"/>
        </w:rPr>
        <w:t xml:space="preserve"> </w:t>
      </w:r>
      <w:r w:rsidR="00CA64F5" w:rsidRPr="00CA64F5">
        <w:rPr>
          <w:lang w:val="en-US"/>
        </w:rPr>
        <w:t>include sustainability in the early stage of product development process</w:t>
      </w:r>
      <w:r w:rsidR="007C10D4">
        <w:rPr>
          <w:lang w:val="en-US"/>
        </w:rPr>
        <w:t xml:space="preserve"> and to outline</w:t>
      </w:r>
      <w:r w:rsidR="002C2BBC">
        <w:rPr>
          <w:lang w:val="en-US"/>
        </w:rPr>
        <w:t xml:space="preserve"> an </w:t>
      </w:r>
      <w:r w:rsidR="007C10D4">
        <w:rPr>
          <w:lang w:val="en-US"/>
        </w:rPr>
        <w:t xml:space="preserve">evaluation criteria </w:t>
      </w:r>
      <w:r w:rsidR="002C2BBC">
        <w:rPr>
          <w:lang w:val="en-US"/>
        </w:rPr>
        <w:t xml:space="preserve">method </w:t>
      </w:r>
      <w:r w:rsidR="007C10D4">
        <w:rPr>
          <w:lang w:val="en-US"/>
        </w:rPr>
        <w:t>to select the elements of a company´s Product Portfolio</w:t>
      </w:r>
      <w:r w:rsidR="001F42D7">
        <w:rPr>
          <w:lang w:val="en-US"/>
        </w:rPr>
        <w:t>.</w:t>
      </w:r>
      <w:r w:rsidR="002351D1">
        <w:rPr>
          <w:lang w:val="en-US"/>
        </w:rPr>
        <w:t xml:space="preserve"> </w:t>
      </w:r>
      <w:r w:rsidR="00CA64F5" w:rsidRPr="00CA64F5">
        <w:rPr>
          <w:lang w:val="en-US"/>
        </w:rPr>
        <w:t>Dep. of Strategic Sustainable Development at BTH</w:t>
      </w:r>
      <w:r w:rsidR="005F2660">
        <w:rPr>
          <w:lang w:val="en-US"/>
        </w:rPr>
        <w:t>.</w:t>
      </w:r>
    </w:p>
    <w:p w:rsidR="002741B9" w:rsidRDefault="002741B9" w:rsidP="00DD2416">
      <w:pPr>
        <w:jc w:val="both"/>
        <w:rPr>
          <w:lang w:val="en-US"/>
        </w:rPr>
      </w:pPr>
    </w:p>
    <w:p w:rsidR="00603FDB" w:rsidRPr="00D758C1" w:rsidRDefault="002741B9" w:rsidP="00603FDB">
      <w:pPr>
        <w:rPr>
          <w:lang w:val="en-US"/>
        </w:rPr>
      </w:pPr>
      <w:r>
        <w:rPr>
          <w:rStyle w:val="Years"/>
          <w:color w:val="404040" w:themeColor="text1" w:themeTint="BF"/>
          <w:lang w:val="en-US"/>
        </w:rPr>
        <w:t>2015</w:t>
      </w:r>
      <w:r w:rsidR="00603FDB">
        <w:rPr>
          <w:rStyle w:val="Years"/>
          <w:color w:val="404040" w:themeColor="text1" w:themeTint="BF"/>
          <w:lang w:val="en-US"/>
        </w:rPr>
        <w:t xml:space="preserve"> –</w:t>
      </w:r>
      <w:r>
        <w:rPr>
          <w:rStyle w:val="Years"/>
          <w:color w:val="404040" w:themeColor="text1" w:themeTint="BF"/>
          <w:lang w:val="en-US"/>
        </w:rPr>
        <w:t xml:space="preserve"> 2016</w:t>
      </w:r>
      <w:r w:rsidR="00603FDB" w:rsidRPr="00D758C1">
        <w:rPr>
          <w:lang w:val="en-US"/>
        </w:rPr>
        <w:tab/>
      </w:r>
      <w:r w:rsidRPr="00672982">
        <w:rPr>
          <w:rStyle w:val="Ttulo2Car"/>
          <w:lang w:val="en-US"/>
        </w:rPr>
        <w:t>Sustainable design and production</w:t>
      </w:r>
      <w:r w:rsidRPr="0062271F">
        <w:rPr>
          <w:rStyle w:val="Ttulo2Car"/>
          <w:lang w:val="en-US"/>
        </w:rPr>
        <w:t xml:space="preserve"> </w:t>
      </w:r>
      <w:r>
        <w:rPr>
          <w:rStyle w:val="Ttulo2Car"/>
          <w:lang w:val="en-US"/>
        </w:rPr>
        <w:t xml:space="preserve">- </w:t>
      </w:r>
      <w:r w:rsidRPr="0062271F">
        <w:rPr>
          <w:rStyle w:val="Ttulo2Car"/>
          <w:lang w:val="en-US"/>
        </w:rPr>
        <w:t>Guide Book</w:t>
      </w:r>
    </w:p>
    <w:p w:rsidR="00603FDB" w:rsidRDefault="00603FDB" w:rsidP="00603FDB">
      <w:pPr>
        <w:jc w:val="both"/>
        <w:rPr>
          <w:lang w:val="en-US"/>
        </w:rPr>
      </w:pPr>
      <w:r>
        <w:rPr>
          <w:lang w:val="en-US"/>
        </w:rPr>
        <w:tab/>
      </w:r>
      <w:r w:rsidR="002741B9" w:rsidRPr="002741B9">
        <w:rPr>
          <w:lang w:val="en-US"/>
        </w:rPr>
        <w:t>Material developed for the virtual course called “Sustainable design and production”. Developed for On-line courses</w:t>
      </w:r>
      <w:r w:rsidR="007C10D4">
        <w:rPr>
          <w:lang w:val="en-US"/>
        </w:rPr>
        <w:t xml:space="preserve"> at </w:t>
      </w:r>
      <w:proofErr w:type="spellStart"/>
      <w:r w:rsidR="007C10D4">
        <w:rPr>
          <w:lang w:val="en-US"/>
        </w:rPr>
        <w:t>Politecnico</w:t>
      </w:r>
      <w:proofErr w:type="spellEnd"/>
      <w:r w:rsidR="007C10D4">
        <w:rPr>
          <w:lang w:val="en-US"/>
        </w:rPr>
        <w:t xml:space="preserve"> </w:t>
      </w:r>
      <w:proofErr w:type="spellStart"/>
      <w:r w:rsidR="007C10D4">
        <w:rPr>
          <w:lang w:val="en-US"/>
        </w:rPr>
        <w:t>Grancolombiano</w:t>
      </w:r>
      <w:proofErr w:type="spellEnd"/>
    </w:p>
    <w:p w:rsidR="00F83DEF" w:rsidRDefault="00F83DEF" w:rsidP="00603FDB">
      <w:pPr>
        <w:jc w:val="both"/>
        <w:rPr>
          <w:lang w:val="en-US"/>
        </w:rPr>
      </w:pPr>
    </w:p>
    <w:p w:rsidR="00963EAF" w:rsidRPr="00D758C1" w:rsidRDefault="00102811" w:rsidP="00892A67">
      <w:pPr>
        <w:pStyle w:val="Ttulo1"/>
        <w:rPr>
          <w:noProof w:val="0"/>
        </w:rPr>
      </w:pPr>
      <w:r>
        <w:rPr>
          <w:noProof w:val="0"/>
        </w:rPr>
        <w:t>PUBLICATIONS</w:t>
      </w:r>
      <w:r w:rsidRPr="00D758C1">
        <w:rPr>
          <w:noProof w:val="0"/>
        </w:rPr>
        <w:tab/>
      </w:r>
    </w:p>
    <w:p w:rsidR="00730F18" w:rsidRDefault="006A02F4" w:rsidP="006A02F4">
      <w:pPr>
        <w:pStyle w:val="Sinespaciado"/>
        <w:jc w:val="both"/>
        <w:rPr>
          <w:lang w:val="es-CO"/>
        </w:rPr>
      </w:pPr>
      <w:proofErr w:type="spellStart"/>
      <w:r w:rsidRPr="006D62A4">
        <w:rPr>
          <w:lang w:val="en-US"/>
        </w:rPr>
        <w:t>Villamil</w:t>
      </w:r>
      <w:proofErr w:type="spellEnd"/>
      <w:r w:rsidRPr="006D62A4">
        <w:rPr>
          <w:lang w:val="en-US"/>
        </w:rPr>
        <w:t xml:space="preserve"> </w:t>
      </w:r>
      <w:proofErr w:type="spellStart"/>
      <w:r w:rsidRPr="006D62A4">
        <w:rPr>
          <w:lang w:val="en-US"/>
        </w:rPr>
        <w:t>Velásquez</w:t>
      </w:r>
      <w:proofErr w:type="spellEnd"/>
      <w:r w:rsidRPr="006D62A4">
        <w:rPr>
          <w:lang w:val="en-US"/>
        </w:rPr>
        <w:t xml:space="preserve">, Denny Carolina (2016). </w:t>
      </w:r>
      <w:r w:rsidRPr="006A02F4">
        <w:rPr>
          <w:i/>
          <w:lang w:val="es-CO"/>
        </w:rPr>
        <w:t>“Perforando territorios. Extracción, sustentabilidad, soberanía y diseño participativo en el Sur”.</w:t>
      </w:r>
      <w:r w:rsidRPr="006A02F4">
        <w:rPr>
          <w:lang w:val="es-CO"/>
        </w:rPr>
        <w:t xml:space="preserve"> Bienal </w:t>
      </w:r>
      <w:proofErr w:type="spellStart"/>
      <w:r w:rsidRPr="006A02F4">
        <w:rPr>
          <w:lang w:val="es-CO"/>
        </w:rPr>
        <w:t>Tadeísta</w:t>
      </w:r>
      <w:proofErr w:type="spellEnd"/>
      <w:r w:rsidRPr="006A02F4">
        <w:rPr>
          <w:lang w:val="es-CO"/>
        </w:rPr>
        <w:t xml:space="preserve"> de Diseñ</w:t>
      </w:r>
      <w:r>
        <w:rPr>
          <w:lang w:val="es-CO"/>
        </w:rPr>
        <w:t xml:space="preserve">o industrial 2014. </w:t>
      </w:r>
      <w:r w:rsidRPr="006A02F4">
        <w:rPr>
          <w:lang w:val="es-CO"/>
        </w:rPr>
        <w:t>Encuentros cardinales</w:t>
      </w:r>
      <w:r>
        <w:rPr>
          <w:lang w:val="es-CO"/>
        </w:rPr>
        <w:t xml:space="preserve">: acentos y matices del diseño. </w:t>
      </w:r>
      <w:r w:rsidRPr="006A02F4">
        <w:rPr>
          <w:lang w:val="es-CO"/>
        </w:rPr>
        <w:t>Universidad de Bogotá Jorge Tadeo Lozano.</w:t>
      </w:r>
      <w:r w:rsidRPr="00E47A8F">
        <w:rPr>
          <w:lang w:val="es-CO"/>
        </w:rPr>
        <w:t xml:space="preserve"> </w:t>
      </w:r>
      <w:r w:rsidR="00E47A8F">
        <w:rPr>
          <w:lang w:val="es-CO"/>
        </w:rPr>
        <w:t xml:space="preserve">Bogotá. </w:t>
      </w:r>
      <w:proofErr w:type="spellStart"/>
      <w:r w:rsidRPr="00E47A8F">
        <w:rPr>
          <w:lang w:val="es-CO"/>
        </w:rPr>
        <w:t>P</w:t>
      </w:r>
      <w:r w:rsidRPr="006A02F4">
        <w:rPr>
          <w:lang w:val="es-CO"/>
        </w:rPr>
        <w:t>ag</w:t>
      </w:r>
      <w:proofErr w:type="spellEnd"/>
      <w:r w:rsidRPr="006A02F4">
        <w:rPr>
          <w:lang w:val="es-CO"/>
        </w:rPr>
        <w:t>. 57-75, ISBN: 978-958-725-198-2</w:t>
      </w:r>
    </w:p>
    <w:p w:rsidR="006A02F4" w:rsidRDefault="006A02F4" w:rsidP="006A02F4">
      <w:pPr>
        <w:pStyle w:val="Sinespaciado"/>
        <w:jc w:val="both"/>
        <w:rPr>
          <w:lang w:val="es-CO"/>
        </w:rPr>
      </w:pPr>
    </w:p>
    <w:p w:rsidR="00E47A8F" w:rsidRPr="00E47A8F" w:rsidRDefault="006A02F4" w:rsidP="00E47A8F">
      <w:pPr>
        <w:pStyle w:val="Sinespaciado"/>
        <w:jc w:val="both"/>
        <w:rPr>
          <w:lang w:val="es-CO"/>
        </w:rPr>
      </w:pPr>
      <w:r w:rsidRPr="006A02F4">
        <w:rPr>
          <w:lang w:val="es-CO"/>
        </w:rPr>
        <w:t xml:space="preserve">Villamil Velásquez, </w:t>
      </w:r>
      <w:proofErr w:type="spellStart"/>
      <w:r w:rsidRPr="006A02F4">
        <w:rPr>
          <w:lang w:val="es-CO"/>
        </w:rPr>
        <w:t>Denny</w:t>
      </w:r>
      <w:proofErr w:type="spellEnd"/>
      <w:r w:rsidRPr="006A02F4">
        <w:rPr>
          <w:lang w:val="es-CO"/>
        </w:rPr>
        <w:t xml:space="preserve"> Carolina (2016). </w:t>
      </w:r>
      <w:r w:rsidRPr="00E47A8F">
        <w:rPr>
          <w:i/>
          <w:lang w:val="es-CO"/>
        </w:rPr>
        <w:t>“</w:t>
      </w:r>
      <w:r w:rsidR="00E47A8F" w:rsidRPr="00E47A8F">
        <w:rPr>
          <w:i/>
          <w:lang w:val="es-CO"/>
        </w:rPr>
        <w:t>Sistemas de productos y servicios (PSS) sustentables en el contexto europeo y su relación con el diseño del sur”.</w:t>
      </w:r>
      <w:r w:rsidR="00E47A8F" w:rsidRPr="00E47A8F">
        <w:rPr>
          <w:lang w:val="es-CO"/>
        </w:rPr>
        <w:t xml:space="preserve"> Hablemos de diseño industrial</w:t>
      </w:r>
      <w:r>
        <w:rPr>
          <w:lang w:val="es-CO"/>
        </w:rPr>
        <w:t xml:space="preserve">. </w:t>
      </w:r>
      <w:r w:rsidRPr="006A02F4">
        <w:rPr>
          <w:lang w:val="es-CO"/>
        </w:rPr>
        <w:t>Universidad de Bogotá Jorge Tadeo Lozano.</w:t>
      </w:r>
      <w:r w:rsidRPr="00762BE1">
        <w:rPr>
          <w:lang w:val="es-CO"/>
        </w:rPr>
        <w:t xml:space="preserve"> </w:t>
      </w:r>
      <w:r w:rsidR="00E47A8F">
        <w:rPr>
          <w:lang w:val="es-CO"/>
        </w:rPr>
        <w:t xml:space="preserve">Bogotá. </w:t>
      </w:r>
      <w:proofErr w:type="gramStart"/>
      <w:r>
        <w:rPr>
          <w:lang w:val="en-US"/>
        </w:rPr>
        <w:t>P</w:t>
      </w:r>
      <w:proofErr w:type="spellStart"/>
      <w:r w:rsidR="00E47A8F">
        <w:rPr>
          <w:lang w:val="es-CO"/>
        </w:rPr>
        <w:t>ag</w:t>
      </w:r>
      <w:proofErr w:type="spellEnd"/>
      <w:r w:rsidR="00E47A8F">
        <w:rPr>
          <w:lang w:val="es-CO"/>
        </w:rPr>
        <w:t>.</w:t>
      </w:r>
      <w:proofErr w:type="gramEnd"/>
      <w:r w:rsidR="00E47A8F">
        <w:rPr>
          <w:lang w:val="es-CO"/>
        </w:rPr>
        <w:t xml:space="preserve"> 69</w:t>
      </w:r>
      <w:r w:rsidRPr="006A02F4">
        <w:rPr>
          <w:lang w:val="es-CO"/>
        </w:rPr>
        <w:t>-</w:t>
      </w:r>
      <w:r w:rsidR="00E47A8F">
        <w:rPr>
          <w:lang w:val="es-CO"/>
        </w:rPr>
        <w:t>84</w:t>
      </w:r>
      <w:r w:rsidRPr="006A02F4">
        <w:rPr>
          <w:lang w:val="es-CO"/>
        </w:rPr>
        <w:t xml:space="preserve">, </w:t>
      </w:r>
      <w:r w:rsidR="00E47A8F" w:rsidRPr="00E47A8F">
        <w:rPr>
          <w:lang w:val="en-US"/>
        </w:rPr>
        <w:t>ISBN: 978-958-725-197-5</w:t>
      </w:r>
    </w:p>
    <w:p w:rsidR="006A02F4" w:rsidRPr="006A02F4" w:rsidRDefault="006A02F4" w:rsidP="006A02F4">
      <w:pPr>
        <w:pStyle w:val="Sinespaciado"/>
        <w:jc w:val="both"/>
        <w:rPr>
          <w:lang w:val="en-US"/>
        </w:rPr>
      </w:pPr>
    </w:p>
    <w:sectPr w:rsidR="006A02F4" w:rsidRPr="006A02F4" w:rsidSect="00A555FC">
      <w:headerReference w:type="default" r:id="rId13"/>
      <w:footerReference w:type="first" r:id="rId14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08C6" w:rsidRDefault="00EB08C6" w:rsidP="00CC6308">
      <w:r>
        <w:separator/>
      </w:r>
    </w:p>
  </w:endnote>
  <w:endnote w:type="continuationSeparator" w:id="0">
    <w:p w:rsidR="00EB08C6" w:rsidRDefault="00EB08C6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5745" w:rsidRPr="00625745" w:rsidRDefault="00625745">
    <w:pPr>
      <w:pStyle w:val="Piedepgina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08C6" w:rsidRDefault="00EB08C6" w:rsidP="00CC6308">
      <w:r>
        <w:separator/>
      </w:r>
    </w:p>
  </w:footnote>
  <w:footnote w:type="continuationSeparator" w:id="0">
    <w:p w:rsidR="00EB08C6" w:rsidRDefault="00EB08C6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7D7D" w:rsidRDefault="00CD7D7D">
    <w:pPr>
      <w:pStyle w:val="Encabezado"/>
    </w:pPr>
  </w:p>
  <w:p w:rsidR="00963EAF" w:rsidRPr="000C6B92" w:rsidRDefault="00963EAF" w:rsidP="00CC6308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EA0AE7"/>
    <w:multiLevelType w:val="hybridMultilevel"/>
    <w:tmpl w:val="D58E2EF4"/>
    <w:lvl w:ilvl="0" w:tplc="BFBC4084">
      <w:start w:val="1"/>
      <w:numFmt w:val="bullet"/>
      <w:pStyle w:val="Prrafodelist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MTYwNzeyNDQyMzRU0lEKTi0uzszPAykwqwUAkE4KViwAAAA="/>
  </w:docVars>
  <w:rsids>
    <w:rsidRoot w:val="000C6B92"/>
    <w:rsid w:val="000106FD"/>
    <w:rsid w:val="000204B0"/>
    <w:rsid w:val="0002492A"/>
    <w:rsid w:val="0003700B"/>
    <w:rsid w:val="000417D5"/>
    <w:rsid w:val="000468A3"/>
    <w:rsid w:val="00076C21"/>
    <w:rsid w:val="0009417C"/>
    <w:rsid w:val="00094246"/>
    <w:rsid w:val="00095BB1"/>
    <w:rsid w:val="000A0F8A"/>
    <w:rsid w:val="000A771E"/>
    <w:rsid w:val="000B22EC"/>
    <w:rsid w:val="000C6B92"/>
    <w:rsid w:val="000F3BA3"/>
    <w:rsid w:val="00102424"/>
    <w:rsid w:val="00102811"/>
    <w:rsid w:val="00104FA0"/>
    <w:rsid w:val="00113218"/>
    <w:rsid w:val="0011595A"/>
    <w:rsid w:val="00121D81"/>
    <w:rsid w:val="0013390F"/>
    <w:rsid w:val="001465D0"/>
    <w:rsid w:val="00156506"/>
    <w:rsid w:val="00160AB0"/>
    <w:rsid w:val="00165F6A"/>
    <w:rsid w:val="00183CAB"/>
    <w:rsid w:val="001B11D1"/>
    <w:rsid w:val="001B2B24"/>
    <w:rsid w:val="001C7A5E"/>
    <w:rsid w:val="001F42D7"/>
    <w:rsid w:val="002351D1"/>
    <w:rsid w:val="00262A98"/>
    <w:rsid w:val="002679E8"/>
    <w:rsid w:val="00267C50"/>
    <w:rsid w:val="00273201"/>
    <w:rsid w:val="002741B9"/>
    <w:rsid w:val="00281714"/>
    <w:rsid w:val="002827AD"/>
    <w:rsid w:val="002964CE"/>
    <w:rsid w:val="002A103C"/>
    <w:rsid w:val="002A1F40"/>
    <w:rsid w:val="002C2BBC"/>
    <w:rsid w:val="002C73CF"/>
    <w:rsid w:val="002D546E"/>
    <w:rsid w:val="002F5B78"/>
    <w:rsid w:val="002F5F75"/>
    <w:rsid w:val="00304EB9"/>
    <w:rsid w:val="00331C30"/>
    <w:rsid w:val="00334D48"/>
    <w:rsid w:val="003935DA"/>
    <w:rsid w:val="003A4DA1"/>
    <w:rsid w:val="003B2E11"/>
    <w:rsid w:val="003D4423"/>
    <w:rsid w:val="003D4B93"/>
    <w:rsid w:val="003D4CAB"/>
    <w:rsid w:val="003D6C1E"/>
    <w:rsid w:val="003F5E62"/>
    <w:rsid w:val="0040506D"/>
    <w:rsid w:val="00415FEF"/>
    <w:rsid w:val="00422D08"/>
    <w:rsid w:val="004456CE"/>
    <w:rsid w:val="00461DB1"/>
    <w:rsid w:val="00477F8E"/>
    <w:rsid w:val="004804B5"/>
    <w:rsid w:val="0048534F"/>
    <w:rsid w:val="00491AAD"/>
    <w:rsid w:val="004A0564"/>
    <w:rsid w:val="004A1373"/>
    <w:rsid w:val="004B3DEB"/>
    <w:rsid w:val="004D7E43"/>
    <w:rsid w:val="004E6CB2"/>
    <w:rsid w:val="004F054F"/>
    <w:rsid w:val="005025DF"/>
    <w:rsid w:val="00510194"/>
    <w:rsid w:val="005141E0"/>
    <w:rsid w:val="00517E98"/>
    <w:rsid w:val="00520127"/>
    <w:rsid w:val="00523225"/>
    <w:rsid w:val="00527F80"/>
    <w:rsid w:val="005440AE"/>
    <w:rsid w:val="00544112"/>
    <w:rsid w:val="0055014E"/>
    <w:rsid w:val="00562060"/>
    <w:rsid w:val="005B3B8B"/>
    <w:rsid w:val="005B7D25"/>
    <w:rsid w:val="005F2660"/>
    <w:rsid w:val="00603FDB"/>
    <w:rsid w:val="006161E5"/>
    <w:rsid w:val="006166F7"/>
    <w:rsid w:val="0062271F"/>
    <w:rsid w:val="00625745"/>
    <w:rsid w:val="006379ED"/>
    <w:rsid w:val="00657B23"/>
    <w:rsid w:val="00672982"/>
    <w:rsid w:val="00673209"/>
    <w:rsid w:val="006744AD"/>
    <w:rsid w:val="006A02F4"/>
    <w:rsid w:val="006A482B"/>
    <w:rsid w:val="006B21DA"/>
    <w:rsid w:val="006C5CE5"/>
    <w:rsid w:val="006D5E62"/>
    <w:rsid w:val="006D621B"/>
    <w:rsid w:val="006D62A4"/>
    <w:rsid w:val="007028A6"/>
    <w:rsid w:val="00707554"/>
    <w:rsid w:val="00727F07"/>
    <w:rsid w:val="00730F18"/>
    <w:rsid w:val="00735F60"/>
    <w:rsid w:val="007525B5"/>
    <w:rsid w:val="007614A9"/>
    <w:rsid w:val="00762BE1"/>
    <w:rsid w:val="00764A36"/>
    <w:rsid w:val="007772FF"/>
    <w:rsid w:val="007826A6"/>
    <w:rsid w:val="007B75FF"/>
    <w:rsid w:val="007C10D4"/>
    <w:rsid w:val="007D2748"/>
    <w:rsid w:val="0080112D"/>
    <w:rsid w:val="00812E2F"/>
    <w:rsid w:val="008374C5"/>
    <w:rsid w:val="008503C3"/>
    <w:rsid w:val="00866B39"/>
    <w:rsid w:val="008701C5"/>
    <w:rsid w:val="00892A67"/>
    <w:rsid w:val="008B05D1"/>
    <w:rsid w:val="0092151D"/>
    <w:rsid w:val="00926DA3"/>
    <w:rsid w:val="00937C90"/>
    <w:rsid w:val="00944B06"/>
    <w:rsid w:val="00963EAF"/>
    <w:rsid w:val="00963FC3"/>
    <w:rsid w:val="00987D1E"/>
    <w:rsid w:val="009B45A3"/>
    <w:rsid w:val="00A3026B"/>
    <w:rsid w:val="00A323CB"/>
    <w:rsid w:val="00A43953"/>
    <w:rsid w:val="00A555FC"/>
    <w:rsid w:val="00A73537"/>
    <w:rsid w:val="00A7383C"/>
    <w:rsid w:val="00A73E55"/>
    <w:rsid w:val="00A74A6D"/>
    <w:rsid w:val="00A866BA"/>
    <w:rsid w:val="00A949BF"/>
    <w:rsid w:val="00AD08E5"/>
    <w:rsid w:val="00AD39D2"/>
    <w:rsid w:val="00AE6756"/>
    <w:rsid w:val="00B02DA7"/>
    <w:rsid w:val="00B03859"/>
    <w:rsid w:val="00B137C0"/>
    <w:rsid w:val="00B229F8"/>
    <w:rsid w:val="00B25A00"/>
    <w:rsid w:val="00B45826"/>
    <w:rsid w:val="00B51746"/>
    <w:rsid w:val="00B66DF4"/>
    <w:rsid w:val="00B759FF"/>
    <w:rsid w:val="00B76252"/>
    <w:rsid w:val="00B82FEF"/>
    <w:rsid w:val="00B84294"/>
    <w:rsid w:val="00B87905"/>
    <w:rsid w:val="00B9465E"/>
    <w:rsid w:val="00BA0DCB"/>
    <w:rsid w:val="00BB33AF"/>
    <w:rsid w:val="00BC3743"/>
    <w:rsid w:val="00BF416F"/>
    <w:rsid w:val="00C3410D"/>
    <w:rsid w:val="00C51830"/>
    <w:rsid w:val="00C51FDF"/>
    <w:rsid w:val="00C700E6"/>
    <w:rsid w:val="00C70F03"/>
    <w:rsid w:val="00CA64F5"/>
    <w:rsid w:val="00CC6308"/>
    <w:rsid w:val="00CD3F2D"/>
    <w:rsid w:val="00CD7D7D"/>
    <w:rsid w:val="00CE26EB"/>
    <w:rsid w:val="00D01D03"/>
    <w:rsid w:val="00D1613D"/>
    <w:rsid w:val="00D16A85"/>
    <w:rsid w:val="00D24D1E"/>
    <w:rsid w:val="00D31E73"/>
    <w:rsid w:val="00D349D1"/>
    <w:rsid w:val="00D53086"/>
    <w:rsid w:val="00D62627"/>
    <w:rsid w:val="00D758C1"/>
    <w:rsid w:val="00D7670A"/>
    <w:rsid w:val="00D94DCA"/>
    <w:rsid w:val="00DD2416"/>
    <w:rsid w:val="00E46BBA"/>
    <w:rsid w:val="00E47A8F"/>
    <w:rsid w:val="00E5551C"/>
    <w:rsid w:val="00E579CB"/>
    <w:rsid w:val="00E71D07"/>
    <w:rsid w:val="00E823BF"/>
    <w:rsid w:val="00EB08C6"/>
    <w:rsid w:val="00EB16DF"/>
    <w:rsid w:val="00EC5987"/>
    <w:rsid w:val="00EC68A0"/>
    <w:rsid w:val="00EE3897"/>
    <w:rsid w:val="00EE729F"/>
    <w:rsid w:val="00F03D9E"/>
    <w:rsid w:val="00F13AAB"/>
    <w:rsid w:val="00F16984"/>
    <w:rsid w:val="00F37093"/>
    <w:rsid w:val="00F54FD0"/>
    <w:rsid w:val="00F56596"/>
    <w:rsid w:val="00F64ACE"/>
    <w:rsid w:val="00F65195"/>
    <w:rsid w:val="00F70948"/>
    <w:rsid w:val="00F82938"/>
    <w:rsid w:val="00F83DEF"/>
    <w:rsid w:val="00F8415E"/>
    <w:rsid w:val="00FA6559"/>
    <w:rsid w:val="00FE2CD9"/>
    <w:rsid w:val="00FF14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de-DE" w:eastAsia="de-DE"/>
    </w:rPr>
  </w:style>
  <w:style w:type="paragraph" w:styleId="Ttulo1">
    <w:name w:val="heading 1"/>
    <w:basedOn w:val="Normal"/>
    <w:next w:val="Normal"/>
    <w:link w:val="Ttulo1C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Encabezado">
    <w:name w:val="header"/>
    <w:basedOn w:val="Normal"/>
    <w:link w:val="EncabezadoC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Piedepgina">
    <w:name w:val="footer"/>
    <w:basedOn w:val="Normal"/>
    <w:link w:val="PiedepginaC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C6B92"/>
    <w:rPr>
      <w:rFonts w:asciiTheme="majorHAnsi" w:hAnsiTheme="majorHAnsi"/>
    </w:rPr>
  </w:style>
  <w:style w:type="character" w:styleId="Hipervnculo">
    <w:name w:val="Hyperlink"/>
    <w:basedOn w:val="Fuentedeprrafopredeter"/>
    <w:uiPriority w:val="99"/>
    <w:rsid w:val="000C6B92"/>
    <w:rPr>
      <w:color w:val="0000FF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tulo">
    <w:name w:val="Title"/>
    <w:basedOn w:val="Normal"/>
    <w:next w:val="Normal"/>
    <w:link w:val="TtuloCar"/>
    <w:uiPriority w:val="10"/>
    <w:qFormat/>
    <w:rsid w:val="000C6B92"/>
    <w:pPr>
      <w:ind w:left="1440"/>
    </w:pPr>
    <w:rPr>
      <w:b/>
    </w:rPr>
  </w:style>
  <w:style w:type="character" w:customStyle="1" w:styleId="TtuloCar">
    <w:name w:val="Título Car"/>
    <w:basedOn w:val="Fuentedeprrafopredeter"/>
    <w:link w:val="Ttulo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Prrafodelista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Fuentedeprrafopredeter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aconcuadrcula">
    <w:name w:val="Table Grid"/>
    <w:basedOn w:val="Tablanormal"/>
    <w:uiPriority w:val="59"/>
    <w:rsid w:val="00E71D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Years">
    <w:name w:val="Years"/>
    <w:basedOn w:val="Fuentedeprrafopredeter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373"/>
    <w:rPr>
      <w:color w:val="808080"/>
      <w:shd w:val="clear" w:color="auto" w:fill="E6E6E6"/>
    </w:rPr>
  </w:style>
  <w:style w:type="paragraph" w:customStyle="1" w:styleId="xmsonormal">
    <w:name w:val="x_msonormal"/>
    <w:basedOn w:val="Normal"/>
    <w:rsid w:val="00E47A8F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s-CO" w:eastAsia="es-C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de-DE" w:eastAsia="de-DE"/>
    </w:rPr>
  </w:style>
  <w:style w:type="paragraph" w:styleId="Ttulo1">
    <w:name w:val="heading 1"/>
    <w:basedOn w:val="Normal"/>
    <w:next w:val="Normal"/>
    <w:link w:val="Ttulo1C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Encabezado">
    <w:name w:val="header"/>
    <w:basedOn w:val="Normal"/>
    <w:link w:val="EncabezadoC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Piedepgina">
    <w:name w:val="footer"/>
    <w:basedOn w:val="Normal"/>
    <w:link w:val="PiedepginaC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C6B92"/>
    <w:rPr>
      <w:rFonts w:asciiTheme="majorHAnsi" w:hAnsiTheme="majorHAnsi"/>
    </w:rPr>
  </w:style>
  <w:style w:type="character" w:styleId="Hipervnculo">
    <w:name w:val="Hyperlink"/>
    <w:basedOn w:val="Fuentedeprrafopredeter"/>
    <w:uiPriority w:val="99"/>
    <w:rsid w:val="000C6B92"/>
    <w:rPr>
      <w:color w:val="0000FF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tulo">
    <w:name w:val="Title"/>
    <w:basedOn w:val="Normal"/>
    <w:next w:val="Normal"/>
    <w:link w:val="TtuloCar"/>
    <w:uiPriority w:val="10"/>
    <w:qFormat/>
    <w:rsid w:val="000C6B92"/>
    <w:pPr>
      <w:ind w:left="1440"/>
    </w:pPr>
    <w:rPr>
      <w:b/>
    </w:rPr>
  </w:style>
  <w:style w:type="character" w:customStyle="1" w:styleId="TtuloCar">
    <w:name w:val="Título Car"/>
    <w:basedOn w:val="Fuentedeprrafopredeter"/>
    <w:link w:val="Ttulo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Prrafodelista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Fuentedeprrafopredeter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aconcuadrcula">
    <w:name w:val="Table Grid"/>
    <w:basedOn w:val="Tablanormal"/>
    <w:uiPriority w:val="59"/>
    <w:rsid w:val="00E71D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Years">
    <w:name w:val="Years"/>
    <w:basedOn w:val="Fuentedeprrafopredeter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373"/>
    <w:rPr>
      <w:color w:val="808080"/>
      <w:shd w:val="clear" w:color="auto" w:fill="E6E6E6"/>
    </w:rPr>
  </w:style>
  <w:style w:type="paragraph" w:customStyle="1" w:styleId="xmsonormal">
    <w:name w:val="x_msonormal"/>
    <w:basedOn w:val="Normal"/>
    <w:rsid w:val="00E47A8F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0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bth.se/eng/stosip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dcv@bth.s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cv@bth.s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4</Words>
  <Characters>3383</Characters>
  <Application>Microsoft Office Word</Application>
  <DocSecurity>0</DocSecurity>
  <Lines>28</Lines>
  <Paragraphs>7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9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ASUS</cp:lastModifiedBy>
  <cp:revision>2</cp:revision>
  <cp:lastPrinted>2014-03-29T20:09:00Z</cp:lastPrinted>
  <dcterms:created xsi:type="dcterms:W3CDTF">2018-01-21T20:55:00Z</dcterms:created>
  <dcterms:modified xsi:type="dcterms:W3CDTF">2018-01-21T20:55:00Z</dcterms:modified>
</cp:coreProperties>
</file>